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31776" w14:textId="67534E45" w:rsidR="00B1645B" w:rsidRDefault="00A27085" w:rsidP="00B42030">
      <w:pPr>
        <w:pStyle w:val="Title"/>
      </w:pPr>
      <w:r>
        <w:t>Skyline Custom Reports</w:t>
      </w:r>
    </w:p>
    <w:p w14:paraId="1AE7D506" w14:textId="43CDC185"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w:t>
      </w:r>
      <w:r w:rsidR="00DA2FE4">
        <w:t xml:space="preserve"> and native properties</w:t>
      </w:r>
      <w:r w:rsidR="009E76EC">
        <w:t xml:space="preserve">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F9D296" w:rsidR="00530CC7" w:rsidRDefault="00530CC7" w:rsidP="00097979">
      <w:pPr>
        <w:numPr>
          <w:ilvl w:val="0"/>
          <w:numId w:val="3"/>
        </w:numPr>
        <w:spacing w:after="0"/>
      </w:pPr>
      <w:r>
        <w:t>Providing a</w:t>
      </w:r>
      <w:r w:rsidR="001A7772">
        <w:t>n</w:t>
      </w:r>
      <w:r>
        <w:t xml:space="preserve"> input format for other custom buil</w:t>
      </w:r>
      <w:r w:rsidR="00DA2FE4">
        <w:t>t</w:t>
      </w:r>
      <w:r>
        <w:t xml:space="preserve">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6A85514F" w:rsidR="00CD4790" w:rsidRDefault="00B1645B" w:rsidP="00097979">
      <w:pPr>
        <w:spacing w:before="240"/>
      </w:pPr>
      <w:r w:rsidRPr="00C407C9">
        <w:t xml:space="preserve">In developing Skyline we aim to create a vendor-neutral platform for targeted </w:t>
      </w:r>
      <w:r w:rsidR="00DA2FE4">
        <w:t>mass spectrometry</w:t>
      </w:r>
      <w:r w:rsidRPr="00C407C9">
        <w:t xml:space="preserve">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222DB1">
        <w:t>Bruker,</w:t>
      </w:r>
      <w:r w:rsidR="00DA2FE4">
        <w:t xml:space="preserve"> SCIEX, Shimadzu,</w:t>
      </w:r>
      <w:r w:rsidR="00222DB1">
        <w:t xml:space="preserve">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7777777" w:rsidR="00B1645B" w:rsidRDefault="00CB229F" w:rsidP="00D17C88">
      <w:hyperlink r:id="rId8" w:history="1">
        <w:r w:rsidR="00E762A1" w:rsidRPr="00911FBC">
          <w:rPr>
            <w:rStyle w:val="Hyperlink"/>
          </w:rPr>
          <w:t>https://skyline.gs.washington.edu/tutorials/CustomReports.zip</w:t>
        </w:r>
      </w:hyperlink>
      <w:r w:rsidR="00B1645B">
        <w:t xml:space="preserve"> </w:t>
      </w:r>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Addona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analyte</w:t>
      </w:r>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analyte proteins (see light peptides) ranging from concentrations at </w:t>
      </w:r>
      <w:r w:rsidR="0093001E">
        <w:t>500 fmol to</w:t>
      </w:r>
      <w:r>
        <w:t xml:space="preserve"> </w:t>
      </w:r>
      <w:r w:rsidR="0093001E">
        <w:t xml:space="preserve">2.92 fmol (replicates J: 500 fmol; </w:t>
      </w:r>
      <w:r w:rsidR="0093001E" w:rsidRPr="0093001E">
        <w:t>I</w:t>
      </w:r>
      <w:r w:rsidR="0093001E">
        <w:t>:</w:t>
      </w:r>
      <w:r w:rsidR="0093001E" w:rsidRPr="0093001E">
        <w:t xml:space="preserve"> 275</w:t>
      </w:r>
      <w:r w:rsidR="0093001E">
        <w:t xml:space="preserve"> fmol</w:t>
      </w:r>
      <w:r w:rsidR="0093001E" w:rsidRPr="0093001E">
        <w:t>; H: 151 fmol; G: 83 fmol; F: 46</w:t>
      </w:r>
      <w:r w:rsidR="00A62CFC">
        <w:t xml:space="preserve"> fmol; E: 25 fmol; and D: 8.55 fmol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50 fmol.</w:t>
      </w:r>
    </w:p>
    <w:p w14:paraId="19B38F94" w14:textId="178D3884" w:rsidR="004D5830" w:rsidRDefault="004D5830" w:rsidP="0093001E">
      <w:r>
        <w:t>To get a</w:t>
      </w:r>
      <w:r w:rsidR="007211CF">
        <w:t xml:space="preserve"> first</w:t>
      </w:r>
      <w:r>
        <w:t xml:space="preserve"> impression</w:t>
      </w:r>
      <w:r w:rsidR="00DA2FE4">
        <w:t xml:space="preserve"> of</w:t>
      </w:r>
      <w:r>
        <w:t xml:space="preserve"> what this dataset looks like perform the following steps:</w:t>
      </w:r>
    </w:p>
    <w:p w14:paraId="1897ED92" w14:textId="2FF2C5EF"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rsidR="00DA2FE4">
        <w:t xml:space="preserve"> in the </w:t>
      </w:r>
      <w:r w:rsidR="00DA2FE4">
        <w:rPr>
          <w:b/>
        </w:rPr>
        <w:t>Targets</w:t>
      </w:r>
      <w:r w:rsidR="00DA2FE4">
        <w:t xml:space="preserve"> view</w:t>
      </w:r>
      <w:r>
        <w:t xml:space="preserve"> to </w:t>
      </w:r>
      <w:r w:rsidR="00DA2FE4">
        <w:t>select</w:t>
      </w:r>
      <w:r>
        <w:t xml:space="preserve"> it</w:t>
      </w:r>
      <w:r w:rsidR="003165E9">
        <w:t>.</w:t>
      </w:r>
    </w:p>
    <w:p w14:paraId="1781B47C" w14:textId="75306641"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007211CF">
        <w:t>click</w:t>
      </w:r>
      <w:r>
        <w:rPr>
          <w:b/>
        </w:rPr>
        <w:t xml:space="preserve"> Re</w:t>
      </w:r>
      <w:r w:rsidR="00DA2FE4">
        <w:rPr>
          <w:b/>
        </w:rPr>
        <w:t>plicate Comparison</w:t>
      </w:r>
      <w:r w:rsidR="00DA2FE4">
        <w:t xml:space="preserve"> (F8)</w:t>
      </w:r>
      <w:r>
        <w:t>.</w:t>
      </w:r>
    </w:p>
    <w:p w14:paraId="65F5C698" w14:textId="5CCFC9A4" w:rsidR="006A33A6" w:rsidRDefault="006A33A6" w:rsidP="00FF7944">
      <w:r>
        <w:t>A new window appears that shows</w:t>
      </w:r>
      <w:r w:rsidR="00DA2FE4">
        <w:t xml:space="preserve"> a bar graph of</w:t>
      </w:r>
      <w:r>
        <w:t xml:space="preserve"> peak area for each replicate.  The blue bars represent the heavy labeled version of this peptide (always spiked in at 50 fmol), and the red bars represent the light analyt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C3238A">
      <w:pPr>
        <w:keepNext/>
      </w:pPr>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66B4E08A" w:rsidR="008173FA" w:rsidRDefault="00077C10" w:rsidP="008173FA">
      <w:r>
        <w:rPr>
          <w:noProof/>
        </w:rPr>
        <w:drawing>
          <wp:inline distT="0" distB="0" distL="0" distR="0" wp14:anchorId="44170B1D" wp14:editId="4312307A">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519742DD" w:rsidR="00A72681" w:rsidRDefault="00DF0C6F" w:rsidP="00386150">
      <w:pPr>
        <w:pStyle w:val="ListParagraph"/>
        <w:numPr>
          <w:ilvl w:val="0"/>
          <w:numId w:val="2"/>
        </w:numPr>
      </w:pPr>
      <w:r>
        <w:t>In the</w:t>
      </w:r>
      <w:r w:rsidR="00311D9B">
        <w:t xml:space="preserve"> </w:t>
      </w:r>
      <w:r w:rsidR="00B13DBD">
        <w:rPr>
          <w:b/>
        </w:rPr>
        <w:t>Manage</w:t>
      </w:r>
      <w:r w:rsidR="00311D9B">
        <w:rPr>
          <w:b/>
        </w:rPr>
        <w:t xml:space="preserve">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480A0535" w14:textId="77777777" w:rsidR="00F2199B" w:rsidRDefault="00311D9B" w:rsidP="00F2199B">
      <w:pPr>
        <w:keepNext/>
      </w:pPr>
      <w:r>
        <w:lastRenderedPageBreak/>
        <w:t>The form should now look like</w:t>
      </w:r>
      <w:r w:rsidR="00C3238A">
        <w:t xml:space="preserve"> this</w:t>
      </w:r>
      <w:r>
        <w:t>:</w:t>
      </w:r>
    </w:p>
    <w:p w14:paraId="15CE130D" w14:textId="1423DADA" w:rsidR="00097979" w:rsidRDefault="00077C10" w:rsidP="00F2199B">
      <w:r>
        <w:rPr>
          <w:noProof/>
        </w:rPr>
        <w:drawing>
          <wp:inline distT="0" distB="0" distL="0" distR="0" wp14:anchorId="3E8F9624" wp14:editId="661C090E">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6725"/>
                    </a:xfrm>
                    <a:prstGeom prst="rect">
                      <a:avLst/>
                    </a:prstGeom>
                  </pic:spPr>
                </pic:pic>
              </a:graphicData>
            </a:graphic>
          </wp:inline>
        </w:drawing>
      </w: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0B291D8E" w:rsidR="00F12928" w:rsidRDefault="002D6FBE" w:rsidP="00C3238A">
      <w:pPr>
        <w:keepNext/>
      </w:pPr>
      <w:r>
        <w:lastRenderedPageBreak/>
        <w:t>T</w:t>
      </w:r>
      <w:r w:rsidR="00826A5C">
        <w:t>he form should now look like</w:t>
      </w:r>
      <w:r w:rsidR="00C3238A">
        <w:t xml:space="preserve"> this</w:t>
      </w:r>
      <w:r w:rsidR="00826A5C">
        <w:t>:</w:t>
      </w:r>
      <w:r w:rsidR="00F12928" w:rsidRPr="00F12928">
        <w:t xml:space="preserve"> </w:t>
      </w:r>
    </w:p>
    <w:p w14:paraId="26F422A1" w14:textId="19DDF64F" w:rsidR="00826A5C" w:rsidRDefault="00077C10" w:rsidP="00826A5C">
      <w:pPr>
        <w:pStyle w:val="ListParagraph"/>
        <w:ind w:left="0"/>
      </w:pPr>
      <w:r>
        <w:rPr>
          <w:noProof/>
        </w:rPr>
        <w:drawing>
          <wp:inline distT="0" distB="0" distL="0" distR="0" wp14:anchorId="5925EB5B" wp14:editId="0C7AE3B9">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48325"/>
                    </a:xfrm>
                    <a:prstGeom prst="rect">
                      <a:avLst/>
                    </a:prstGeom>
                  </pic:spPr>
                </pic:pic>
              </a:graphicData>
            </a:graphic>
          </wp:inline>
        </w:drawing>
      </w:r>
    </w:p>
    <w:p w14:paraId="7EE15466" w14:textId="46C0AFDF"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 xml:space="preserve">rotein specific </w:t>
      </w:r>
      <w:r w:rsidR="00994977" w:rsidRPr="00C3238A">
        <w:t>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C3238A">
        <w:t>)</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C3238A">
        <w:t xml:space="preserve"> among others</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C3238A">
        <w:t xml:space="preserve">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w:t>
      </w:r>
      <w:r w:rsidR="00C3238A">
        <w:t xml:space="preserve"> specific</w:t>
      </w:r>
      <w:r w:rsidR="001266E0">
        <w:t xml:space="preserv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w:t>
      </w:r>
      <w:r w:rsidR="00C3238A">
        <w:t xml:space="preserve">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w:t>
      </w:r>
      <w:r w:rsidR="00C3238A">
        <w:rPr>
          <w:color w:val="000000"/>
        </w:rPr>
        <w:t xml:space="preserve">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lastRenderedPageBreak/>
        <w:t>Results</w:t>
      </w:r>
      <w:r w:rsidR="001266E0">
        <w:rPr>
          <w:color w:val="000000"/>
        </w:rPr>
        <w:t xml:space="preserve"> group, containing the most detailed results values, such as </w:t>
      </w:r>
      <w:r w:rsidR="001266E0">
        <w:rPr>
          <w:b/>
          <w:color w:val="000000"/>
        </w:rPr>
        <w:t>Retention Time, Fwhm,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r w:rsidR="00C37EBB">
        <w:rPr>
          <w:b/>
        </w:rPr>
        <w:t>Precursor</w:t>
      </w:r>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r w:rsidR="00617AF6">
        <w:rPr>
          <w:b/>
        </w:rPr>
        <w:t>RetentionTime</w:t>
      </w:r>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481B2F">
        <w:rPr>
          <w:b/>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2E463795" w14:textId="77777777" w:rsidR="00F2199B" w:rsidRDefault="00617AF6" w:rsidP="00F2199B">
      <w:pPr>
        <w:keepNext/>
      </w:pPr>
      <w:r>
        <w:lastRenderedPageBreak/>
        <w:t xml:space="preserve">This should leave the </w:t>
      </w:r>
      <w:r>
        <w:rPr>
          <w:b/>
        </w:rPr>
        <w:t>Edit Report</w:t>
      </w:r>
      <w:r>
        <w:t xml:space="preserve"> form looking like:</w:t>
      </w:r>
    </w:p>
    <w:p w14:paraId="278DBBF7" w14:textId="2722EE93" w:rsidR="00617AF6" w:rsidRPr="00617AF6" w:rsidRDefault="00077C10" w:rsidP="00F2199B">
      <w:r>
        <w:rPr>
          <w:noProof/>
        </w:rPr>
        <w:drawing>
          <wp:inline distT="0" distB="0" distL="0" distR="0" wp14:anchorId="0227493C" wp14:editId="3941A09C">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48325"/>
                    </a:xfrm>
                    <a:prstGeom prst="rect">
                      <a:avLst/>
                    </a:prstGeom>
                  </pic:spPr>
                </pic:pic>
              </a:graphicData>
            </a:graphic>
          </wp:inline>
        </w:drawing>
      </w: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0F34B43" w:rsidR="00F12928" w:rsidRDefault="00873396" w:rsidP="00481B2F">
      <w:pPr>
        <w:keepNext/>
      </w:pPr>
      <w:r>
        <w:lastRenderedPageBreak/>
        <w:t xml:space="preserve">The </w:t>
      </w:r>
      <w:r>
        <w:rPr>
          <w:b/>
        </w:rPr>
        <w:t xml:space="preserve">Preview </w:t>
      </w:r>
      <w:r>
        <w:t>form should appear looking like</w:t>
      </w:r>
      <w:r w:rsidR="00481B2F">
        <w:t xml:space="preserve"> this</w:t>
      </w:r>
      <w:r>
        <w:t>:</w:t>
      </w:r>
    </w:p>
    <w:p w14:paraId="0E12BBDB" w14:textId="5A906A64" w:rsidR="00941809" w:rsidRDefault="00077C10" w:rsidP="00941809">
      <w:pPr>
        <w:pStyle w:val="ListParagraph"/>
        <w:ind w:left="0"/>
      </w:pPr>
      <w:r>
        <w:rPr>
          <w:noProof/>
        </w:rPr>
        <w:drawing>
          <wp:inline distT="0" distB="0" distL="0" distR="0" wp14:anchorId="714E5B29" wp14:editId="2F52117F">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7FBD7D52" w14:textId="436F3953" w:rsidR="00F12928" w:rsidRDefault="00687DC6" w:rsidP="00A83D51">
      <w:r>
        <w:t xml:space="preserve">The </w:t>
      </w:r>
      <w:r w:rsidRPr="00481B2F">
        <w:rPr>
          <w:b/>
        </w:rPr>
        <w:t>Preview</w:t>
      </w:r>
      <w:r>
        <w:t xml:space="preserve">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w:t>
      </w:r>
      <w:r w:rsidR="00481B2F">
        <w:t xml:space="preserve"> to the left of the column headers</w:t>
      </w:r>
      <w:r w:rsidR="00B91F08">
        <w:t xml:space="preserv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at the same light analyt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different light analyt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fmol </w:t>
      </w:r>
      <w:r w:rsidR="00B91F08">
        <w:t>in all samples</w:t>
      </w:r>
      <w:r w:rsidR="00063058">
        <w:t>.</w:t>
      </w:r>
    </w:p>
    <w:p w14:paraId="2A119789" w14:textId="6ACBE5AB" w:rsidR="00834D16" w:rsidRDefault="00834D16" w:rsidP="00834D16">
      <w:r>
        <w:t xml:space="preserve">Close the </w:t>
      </w:r>
      <w:r w:rsidRPr="00481B2F">
        <w:rPr>
          <w:b/>
        </w:rPr>
        <w:t>Preview</w:t>
      </w:r>
      <w:r>
        <w:t xml:space="preserve"> form by clicking </w:t>
      </w:r>
      <w:r w:rsidR="00481B2F">
        <w:t>t</w:t>
      </w:r>
      <w:r>
        <w:t xml:space="preserve">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3791C4B5" w14:textId="77777777" w:rsidR="00481B2F" w:rsidRDefault="00385AA5" w:rsidP="00481B2F">
      <w:pPr>
        <w:keepNext/>
      </w:pPr>
      <w:r>
        <w:lastRenderedPageBreak/>
        <w:t xml:space="preserve">You will see the new </w:t>
      </w:r>
      <w:r>
        <w:rPr>
          <w:b/>
        </w:rPr>
        <w:t>Overview</w:t>
      </w:r>
      <w:r>
        <w:t xml:space="preserve"> report template appear in the </w:t>
      </w:r>
      <w:r w:rsidRPr="00385AA5">
        <w:rPr>
          <w:b/>
        </w:rPr>
        <w:t>Report</w:t>
      </w:r>
      <w:r w:rsidR="00481B2F">
        <w:t xml:space="preserve"> template list, as shown below:</w:t>
      </w:r>
    </w:p>
    <w:p w14:paraId="00360638" w14:textId="7A308A25" w:rsidR="00C554CE" w:rsidRDefault="000C02FE" w:rsidP="00481B2F">
      <w:pPr>
        <w:keepNext/>
      </w:pPr>
      <w:r>
        <w:rPr>
          <w:noProof/>
        </w:rPr>
        <w:drawing>
          <wp:inline distT="0" distB="0" distL="0" distR="0" wp14:anchorId="33309585" wp14:editId="69E4CE54">
            <wp:extent cx="3581400" cy="35909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1B742B51" w14:textId="77777777" w:rsidR="00385AA5" w:rsidRDefault="00834D16" w:rsidP="00481B2F">
      <w:pPr>
        <w:pStyle w:val="ListParagraph"/>
        <w:numPr>
          <w:ilvl w:val="0"/>
          <w:numId w:val="1"/>
        </w:numPr>
        <w:spacing w:before="240"/>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25F9FF88" w14:textId="40C8C325" w:rsidR="00481B2F" w:rsidRDefault="00834D16" w:rsidP="00481B2F">
      <w:pPr>
        <w:keepNext/>
      </w:pPr>
      <w:r>
        <w:lastRenderedPageBreak/>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p>
    <w:p w14:paraId="092294B6" w14:textId="052E7075" w:rsidR="0045241C" w:rsidRDefault="00077C10" w:rsidP="0045241C">
      <w:r>
        <w:rPr>
          <w:noProof/>
        </w:rPr>
        <w:drawing>
          <wp:inline distT="0" distB="0" distL="0" distR="0" wp14:anchorId="619CDDF7" wp14:editId="59FC460A">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3962400"/>
                    </a:xfrm>
                    <a:prstGeom prst="rect">
                      <a:avLst/>
                    </a:prstGeom>
                  </pic:spPr>
                </pic:pic>
              </a:graphicData>
            </a:graphic>
          </wp:inline>
        </w:drawing>
      </w:r>
    </w:p>
    <w:p w14:paraId="7313FD79" w14:textId="77777777" w:rsidR="0045241C" w:rsidRDefault="00905C49" w:rsidP="0045241C">
      <w:r>
        <w:t>From th</w:t>
      </w:r>
      <w:r w:rsidR="00385AA5">
        <w:t>e</w:t>
      </w:r>
      <w:r>
        <w:t xml:space="preserve"> </w:t>
      </w:r>
      <w:r w:rsidRPr="00385AA5">
        <w:rPr>
          <w:b/>
        </w:rPr>
        <w:t>Export Report</w:t>
      </w:r>
      <w:r>
        <w:t xml:space="preserve"> form y</w:t>
      </w:r>
      <w:r w:rsidR="00834D16">
        <w:t xml:space="preserve">ou </w:t>
      </w:r>
      <w:r w:rsidR="0045241C">
        <w:t>could</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w:t>
      </w:r>
      <w:r w:rsidR="00875969">
        <w:t xml:space="preserve">dismissing </w:t>
      </w:r>
      <w:r w:rsidR="0045241C">
        <w:t xml:space="preserve">the </w:t>
      </w:r>
      <w:r w:rsidR="00875969">
        <w:t xml:space="preserve">form, </w:t>
      </w:r>
      <w:r w:rsidR="00AE2943">
        <w:t>in order to start the process from the</w:t>
      </w:r>
      <w:r w:rsidR="002B0F42">
        <w:t xml:space="preserve"> original Skyline</w:t>
      </w:r>
      <w:r w:rsidR="00AE2943">
        <w:t xml:space="preserve"> document view.</w:t>
      </w:r>
    </w:p>
    <w:p w14:paraId="7750BEBF" w14:textId="60F005C3" w:rsidR="0045241C" w:rsidRPr="00AE2943" w:rsidRDefault="0045241C" w:rsidP="0045241C">
      <w:pPr>
        <w:pStyle w:val="ListParagraph"/>
        <w:numPr>
          <w:ilvl w:val="0"/>
          <w:numId w:val="1"/>
        </w:numPr>
      </w:pPr>
      <w:r>
        <w:t xml:space="preserve">Click the </w:t>
      </w:r>
      <w:r w:rsidRPr="0045241C">
        <w:rPr>
          <w:b/>
        </w:rPr>
        <w:t>Cancel</w:t>
      </w:r>
      <w:r>
        <w:t xml:space="preserve"> button.</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45241C">
      <w:pPr>
        <w:pStyle w:val="ListParagraph"/>
        <w:numPr>
          <w:ilvl w:val="0"/>
          <w:numId w:val="1"/>
        </w:numPr>
      </w:pPr>
      <w:r>
        <w:t>On the</w:t>
      </w:r>
      <w:r w:rsidR="00617050">
        <w:t xml:space="preserve"> </w:t>
      </w:r>
      <w:r w:rsidR="00617050" w:rsidRPr="0045241C">
        <w:rPr>
          <w:b/>
        </w:rPr>
        <w:t>File</w:t>
      </w:r>
      <w:r w:rsidR="00617050">
        <w:t xml:space="preserve"> menu, </w:t>
      </w:r>
      <w:r>
        <w:t xml:space="preserve">choose </w:t>
      </w:r>
      <w:r w:rsidR="00617050" w:rsidRPr="0045241C">
        <w:rPr>
          <w:b/>
        </w:rPr>
        <w:t>Export</w:t>
      </w:r>
      <w:r>
        <w:t>, and click</w:t>
      </w:r>
      <w:r w:rsidR="00617050" w:rsidRPr="0045241C">
        <w:rPr>
          <w:b/>
        </w:rPr>
        <w:t xml:space="preserve"> Report</w:t>
      </w:r>
      <w:r w:rsidR="00617050">
        <w:t>.</w:t>
      </w:r>
    </w:p>
    <w:p w14:paraId="3F9589FB" w14:textId="629477B2" w:rsidR="00617050" w:rsidRPr="00E07E12" w:rsidRDefault="0045241C" w:rsidP="00386150">
      <w:pPr>
        <w:pStyle w:val="ListParagraph"/>
        <w:numPr>
          <w:ilvl w:val="0"/>
          <w:numId w:val="1"/>
        </w:numPr>
      </w:pPr>
      <w:r>
        <w:t>I</w:t>
      </w:r>
      <w:r w:rsidR="00AE2943">
        <w:t xml:space="preserve">n the </w:t>
      </w:r>
      <w:r w:rsidR="00AE2943">
        <w:rPr>
          <w:b/>
        </w:rPr>
        <w:t>Report</w:t>
      </w:r>
      <w:r w:rsidR="00AE2943">
        <w:t xml:space="preserve"> list</w:t>
      </w:r>
      <w:r>
        <w:t xml:space="preserve"> select ’Overview’</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229DBF59" w:rsidR="00617050" w:rsidRDefault="0045241C" w:rsidP="00386150">
      <w:pPr>
        <w:pStyle w:val="ListParagraph"/>
        <w:numPr>
          <w:ilvl w:val="0"/>
          <w:numId w:val="1"/>
        </w:numPr>
      </w:pPr>
      <w:r>
        <w:t xml:space="preserve">In the </w:t>
      </w:r>
      <w:r>
        <w:rPr>
          <w:b/>
        </w:rPr>
        <w:t>File name</w:t>
      </w:r>
      <w:r>
        <w:t xml:space="preserve"> field of the </w:t>
      </w:r>
      <w:r>
        <w:rPr>
          <w:b/>
        </w:rPr>
        <w:t>Export Report</w:t>
      </w:r>
      <w:r>
        <w:t xml:space="preserve"> form e</w:t>
      </w:r>
      <w:r w:rsidR="00AE2943">
        <w:t>nter</w:t>
      </w:r>
      <w:r w:rsidR="00617050">
        <w:t xml:space="preserve"> </w:t>
      </w:r>
      <w:r w:rsidR="00AE2943">
        <w:t>‘</w:t>
      </w:r>
      <w:r w:rsidR="00617050">
        <w:t>Overview</w:t>
      </w:r>
      <w:r w:rsidR="00617050" w:rsidRPr="00591708">
        <w:t>_</w:t>
      </w:r>
      <w:r w:rsidR="00E748FB">
        <w:t>Study7_</w:t>
      </w:r>
      <w:r w:rsidR="00617050" w:rsidRPr="00591708">
        <w:t>example.csv</w:t>
      </w:r>
      <w:r w:rsidR="00AE2943">
        <w:t>’.</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0C66D2E9" w:rsidR="00F12928" w:rsidRDefault="001428D4" w:rsidP="00F12928">
      <w:r>
        <w:t xml:space="preserve">If you switch to a Windows </w:t>
      </w:r>
      <w:r w:rsidR="0045241C">
        <w:t xml:space="preserve">File </w:t>
      </w:r>
      <w:r>
        <w:t>Explorer window, showing the CustomReports folder you created for this tutorial, you will see the Overview</w:t>
      </w:r>
      <w:r w:rsidR="00816CC6">
        <w:t>_Study7</w:t>
      </w:r>
      <w:r>
        <w:t xml:space="preserve">_example.csv file you just created.  Open it now </w:t>
      </w:r>
      <w:r w:rsidR="00117674">
        <w:t xml:space="preserve">with Excel </w:t>
      </w:r>
      <w:r>
        <w:t xml:space="preserve">and confirm that its contents are quite similar to the preview you displayed earlier.  Note that the file </w:t>
      </w:r>
      <w:r>
        <w:lastRenderedPageBreak/>
        <w:t xml:space="preserve">contains the column header names, which you cannot get by simply copying and pasting from the </w:t>
      </w:r>
      <w:r w:rsidR="0045241C">
        <w:rPr>
          <w:b/>
        </w:rPr>
        <w:t>P</w:t>
      </w:r>
      <w:r w:rsidRPr="0045241C">
        <w:rPr>
          <w:b/>
        </w:rPr>
        <w:t>review</w:t>
      </w:r>
      <w:r>
        <w:t xml:space="preserve"> form.</w:t>
      </w:r>
      <w:r w:rsidR="00F12928" w:rsidRPr="00F12928">
        <w:t xml:space="preserve"> </w:t>
      </w:r>
    </w:p>
    <w:p w14:paraId="2F8CE485" w14:textId="77777777" w:rsidR="006B5F11" w:rsidRDefault="001428D4" w:rsidP="00F12928">
      <w:pPr>
        <w:pStyle w:val="Heading1"/>
      </w:pPr>
      <w:r>
        <w:t>Sharing Report Templates</w:t>
      </w:r>
    </w:p>
    <w:p w14:paraId="4B2782C1" w14:textId="00413CC4" w:rsidR="00EE4710" w:rsidRDefault="00433D75" w:rsidP="00EE4710">
      <w:r>
        <w:t>Report t</w:t>
      </w:r>
      <w:r w:rsidR="006B5F11">
        <w:t>emplates in Skyline are very flexible</w:t>
      </w:r>
      <w:r w:rsidR="00901538">
        <w:t>,</w:t>
      </w:r>
      <w:r w:rsidR="006B5F11">
        <w:t xml:space="preserve"> easy to manage</w:t>
      </w:r>
      <w:r w:rsidR="00A64EE0">
        <w:t xml:space="preserve"> and</w:t>
      </w:r>
      <w:r w:rsidR="006B5F11">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1680BBAA" w:rsidR="00A64EE0" w:rsidRDefault="00A64EE0" w:rsidP="00386150">
      <w:pPr>
        <w:pStyle w:val="ListParagraph"/>
        <w:numPr>
          <w:ilvl w:val="0"/>
          <w:numId w:val="1"/>
        </w:numPr>
      </w:pPr>
      <w:bookmarkStart w:id="0" w:name="_Hlk72668715"/>
      <w:r>
        <w:t xml:space="preserve">Click the </w:t>
      </w:r>
      <w:r w:rsidR="00106E6C">
        <w:rPr>
          <w:b/>
        </w:rPr>
        <w:t>Edit list</w:t>
      </w:r>
      <w:r>
        <w:t xml:space="preserve"> button</w:t>
      </w:r>
      <w:r w:rsidR="0095254D">
        <w:t xml:space="preserve"> in the </w:t>
      </w:r>
      <w:r w:rsidR="0095254D">
        <w:rPr>
          <w:b/>
        </w:rPr>
        <w:t>Export Report</w:t>
      </w:r>
      <w:r w:rsidR="0095254D">
        <w:t xml:space="preserve"> form</w:t>
      </w:r>
      <w:r>
        <w:t>.</w:t>
      </w:r>
    </w:p>
    <w:bookmarkEnd w:id="0"/>
    <w:p w14:paraId="750DEC3C" w14:textId="77777777" w:rsidR="00F2199B" w:rsidRDefault="0095254D" w:rsidP="00F2199B">
      <w:pPr>
        <w:keepNext/>
      </w:pPr>
      <w:r>
        <w:t xml:space="preserve">Skyline will present the </w:t>
      </w:r>
      <w:r w:rsidR="00946940">
        <w:rPr>
          <w:b/>
        </w:rPr>
        <w:t xml:space="preserve">Manage </w:t>
      </w:r>
      <w:r w:rsidR="00433D75">
        <w:rPr>
          <w:b/>
        </w:rPr>
        <w:t>Report</w:t>
      </w:r>
      <w:r w:rsidR="00946940">
        <w:rPr>
          <w:b/>
        </w:rPr>
        <w:t>s</w:t>
      </w:r>
      <w:r>
        <w:t xml:space="preserve"> for</w:t>
      </w:r>
      <w:r w:rsidR="000C2161">
        <w:t>m</w:t>
      </w:r>
      <w:r>
        <w:t>, as shown below:</w:t>
      </w:r>
    </w:p>
    <w:p w14:paraId="35DF53DE" w14:textId="418551A3" w:rsidR="00901538" w:rsidRDefault="00077C10" w:rsidP="00F2199B">
      <w:r>
        <w:rPr>
          <w:noProof/>
        </w:rPr>
        <w:drawing>
          <wp:inline distT="0" distB="0" distL="0" distR="0" wp14:anchorId="3299B94D" wp14:editId="4E6685B4">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3590925"/>
                    </a:xfrm>
                    <a:prstGeom prst="rect">
                      <a:avLst/>
                    </a:prstGeom>
                  </pic:spPr>
                </pic:pic>
              </a:graphicData>
            </a:graphic>
          </wp:inline>
        </w:drawing>
      </w: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E523F0B" w:rsidR="0095254D" w:rsidRDefault="0095254D" w:rsidP="00386150">
      <w:pPr>
        <w:pStyle w:val="ListParagraph"/>
        <w:numPr>
          <w:ilvl w:val="0"/>
          <w:numId w:val="1"/>
        </w:numPr>
      </w:pPr>
      <w:r>
        <w:t xml:space="preserve">Click the </w:t>
      </w:r>
      <w:r w:rsidR="00433D75">
        <w:rPr>
          <w:b/>
        </w:rPr>
        <w:t>Share</w:t>
      </w:r>
      <w:r w:rsidR="00946940">
        <w:rPr>
          <w:b/>
        </w:rPr>
        <w:t xml:space="preserve"> </w:t>
      </w:r>
      <w:r>
        <w:t>button.</w:t>
      </w:r>
    </w:p>
    <w:p w14:paraId="39CA99CF" w14:textId="4D4C68A4" w:rsidR="0095254D" w:rsidRDefault="00433D75" w:rsidP="00386150">
      <w:pPr>
        <w:pStyle w:val="ListParagraph"/>
        <w:numPr>
          <w:ilvl w:val="0"/>
          <w:numId w:val="1"/>
        </w:numPr>
      </w:pPr>
      <w:r>
        <w:t>I</w:t>
      </w:r>
      <w:r w:rsidR="0095254D">
        <w:t xml:space="preserve">n the </w:t>
      </w:r>
      <w:r w:rsidR="0095254D">
        <w:rPr>
          <w:b/>
        </w:rPr>
        <w:t>File name</w:t>
      </w:r>
      <w:r w:rsidR="0095254D">
        <w:t xml:space="preserve"> field of the </w:t>
      </w:r>
      <w:r w:rsidR="0095254D">
        <w:rPr>
          <w:b/>
        </w:rPr>
        <w:t>Save As</w:t>
      </w:r>
      <w:r w:rsidR="0095254D">
        <w:t xml:space="preserve"> form</w:t>
      </w:r>
      <w:r>
        <w:t xml:space="preserve"> enter ‘Overview’</w:t>
      </w:r>
      <w:r w:rsidR="0095254D">
        <w:t>.</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11EDA936" w:rsidR="00F12928" w:rsidRDefault="00A64EE0" w:rsidP="00F12928">
      <w:r>
        <w:t xml:space="preserve">The report template is saved </w:t>
      </w:r>
      <w:r w:rsidR="0095254D">
        <w:t xml:space="preserve">to the file </w:t>
      </w:r>
      <w:r w:rsidR="00433D75">
        <w:t>“</w:t>
      </w:r>
      <w:r w:rsidR="00901538" w:rsidRPr="00433D75">
        <w:t>Overview</w:t>
      </w:r>
      <w:r w:rsidRPr="00433D75">
        <w:t>.skyr</w:t>
      </w:r>
      <w:r w:rsidR="00433D75">
        <w:t>”</w:t>
      </w:r>
      <w:r w:rsidR="0095254D">
        <w:t xml:space="preserve"> in the </w:t>
      </w:r>
      <w:r w:rsidR="0095254D" w:rsidRPr="00433D75">
        <w:t>CustomReports</w:t>
      </w:r>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p>
    <w:p w14:paraId="215B953D" w14:textId="77777777" w:rsidR="00A64EE0" w:rsidRPr="00901538" w:rsidRDefault="00901538" w:rsidP="00F12928">
      <w:pPr>
        <w:pStyle w:val="Heading1"/>
      </w:pPr>
      <w:r w:rsidRPr="00901538">
        <w:t>Managing Report Templates in Skyline</w:t>
      </w:r>
    </w:p>
    <w:p w14:paraId="5179012D" w14:textId="379437C1" w:rsidR="00811E88" w:rsidRDefault="00811E88" w:rsidP="00811E88">
      <w:r>
        <w:t xml:space="preserve">To gain an understanding of how others would use the custom report template you have shared, you need to first delete it from your system.  Then you can add it back using the shared report file </w:t>
      </w:r>
      <w:r w:rsidR="00924CC5">
        <w:t>“</w:t>
      </w:r>
      <w:r w:rsidRPr="00924CC5">
        <w:t>Overview.skyr</w:t>
      </w:r>
      <w:r w:rsidR="00924CC5">
        <w:t>”</w:t>
      </w:r>
      <w:r>
        <w:t xml:space="preserve"> that you created in the previous section, as if you had acquired this shared template from </w:t>
      </w:r>
      <w:r w:rsidR="00924CC5">
        <w:t>someone else</w:t>
      </w:r>
      <w:r>
        <w:t>.</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1CA3E4A3" w:rsidR="00811E88" w:rsidRDefault="00811E88" w:rsidP="00386150">
      <w:pPr>
        <w:pStyle w:val="ListParagraph"/>
        <w:numPr>
          <w:ilvl w:val="0"/>
          <w:numId w:val="1"/>
        </w:numPr>
      </w:pPr>
      <w:r>
        <w:t xml:space="preserve">Select the ‘Overview’ item in the list of the </w:t>
      </w:r>
      <w:r w:rsidR="00946940">
        <w:rPr>
          <w:b/>
        </w:rPr>
        <w:t xml:space="preserve">Manage </w:t>
      </w:r>
      <w:r w:rsidR="00943186">
        <w:rPr>
          <w:b/>
        </w:rPr>
        <w:t>Reports</w:t>
      </w:r>
      <w:r>
        <w:t xml:space="preserve"> form</w:t>
      </w:r>
      <w:r w:rsidR="00A64EE0">
        <w:t>.</w:t>
      </w:r>
    </w:p>
    <w:p w14:paraId="71A0C8D6" w14:textId="37CEEF19" w:rsidR="00F12928" w:rsidRDefault="00811E88" w:rsidP="00943186">
      <w:pPr>
        <w:keepNext/>
      </w:pPr>
      <w:r>
        <w:t xml:space="preserve">The </w:t>
      </w:r>
      <w:r w:rsidR="00946940">
        <w:rPr>
          <w:b/>
        </w:rPr>
        <w:t xml:space="preserve">Manage </w:t>
      </w:r>
      <w:r w:rsidR="00943186">
        <w:rPr>
          <w:b/>
        </w:rPr>
        <w:t>Reports</w:t>
      </w:r>
      <w:r>
        <w:t xml:space="preserve"> form should now look like</w:t>
      </w:r>
      <w:r w:rsidR="00943186">
        <w:t xml:space="preserve"> this</w:t>
      </w:r>
      <w:r>
        <w:t>:</w:t>
      </w:r>
      <w:r w:rsidR="00F12928" w:rsidRPr="00F12928">
        <w:t xml:space="preserve"> </w:t>
      </w:r>
    </w:p>
    <w:p w14:paraId="4045A351" w14:textId="25F1C503" w:rsidR="00A64EE0" w:rsidRDefault="00077C10" w:rsidP="00A64EE0">
      <w:pPr>
        <w:pStyle w:val="ListParagraph"/>
        <w:ind w:left="0"/>
      </w:pPr>
      <w:r>
        <w:rPr>
          <w:noProof/>
        </w:rPr>
        <w:drawing>
          <wp:inline distT="0" distB="0" distL="0" distR="0" wp14:anchorId="471FBF95" wp14:editId="28059983">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26D2069F" w:rsidR="00F12928" w:rsidRDefault="00A9191F" w:rsidP="00943186">
      <w:pPr>
        <w:keepNext/>
      </w:pPr>
      <w:r>
        <w:lastRenderedPageBreak/>
        <w:t xml:space="preserve">The </w:t>
      </w:r>
      <w:r>
        <w:rPr>
          <w:b/>
        </w:rPr>
        <w:t>Export Report</w:t>
      </w:r>
      <w:r>
        <w:t xml:space="preserve"> form should now look like</w:t>
      </w:r>
      <w:r w:rsidR="00943186">
        <w:t xml:space="preserve"> this</w:t>
      </w:r>
      <w:r>
        <w:t>:</w:t>
      </w:r>
      <w:r w:rsidR="00F12928" w:rsidRPr="00F12928">
        <w:t xml:space="preserve"> </w:t>
      </w:r>
    </w:p>
    <w:p w14:paraId="2F637B9A" w14:textId="6EED6F06" w:rsidR="00A9191F" w:rsidRDefault="00077C10" w:rsidP="00A9191F">
      <w:pPr>
        <w:pStyle w:val="ListParagraph"/>
        <w:ind w:left="0"/>
      </w:pPr>
      <w:r>
        <w:rPr>
          <w:noProof/>
        </w:rPr>
        <w:drawing>
          <wp:inline distT="0" distB="0" distL="0" distR="0" wp14:anchorId="25C93856" wp14:editId="3382F829">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6897E11" w14:textId="77777777" w:rsidR="00A64EE0" w:rsidRDefault="00A9191F" w:rsidP="005D63BA">
      <w:r>
        <w:t>Just as when you first brought it up in this tutorial.</w:t>
      </w:r>
      <w:r w:rsidR="005D63BA" w:rsidRPr="005D63BA">
        <w:t xml:space="preserve"> </w:t>
      </w:r>
    </w:p>
    <w:p w14:paraId="33B611B7" w14:textId="6254B995"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below</w:t>
      </w:r>
      <w:r w:rsidR="00A9191F">
        <w:t>:</w:t>
      </w:r>
      <w:r w:rsidR="005D63BA" w:rsidRPr="005D63BA">
        <w:t xml:space="preserve"> </w:t>
      </w:r>
    </w:p>
    <w:p w14:paraId="6AD27484" w14:textId="2751B0E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943186">
        <w:rPr>
          <w:b/>
        </w:rPr>
        <w:t>Reports</w:t>
      </w:r>
      <w:r w:rsidR="00946940">
        <w:t xml:space="preserve"> form</w:t>
      </w:r>
      <w:r w:rsidR="00943186">
        <w:t>.</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 xml:space="preserve">Select the ‘Overview.skyr’ file you created earlier in the </w:t>
      </w:r>
      <w:r>
        <w:rPr>
          <w:b/>
        </w:rPr>
        <w:t>Open</w:t>
      </w:r>
      <w:r>
        <w:t xml:space="preserve"> form (which should still be showing the contents of the ‘CustomReports’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2E8772DE"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943186">
        <w:rPr>
          <w:b/>
        </w:rPr>
        <w:t>Reports</w:t>
      </w:r>
      <w:r>
        <w:t xml:space="preserve"> form</w:t>
      </w:r>
      <w:r w:rsidR="00943186">
        <w:t>.</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03FC0C6C" w14:textId="43222A06" w:rsidR="00943186" w:rsidRDefault="00943186" w:rsidP="00943186">
      <w:r>
        <w:t xml:space="preserve">Skyline will present a </w:t>
      </w:r>
      <w:r>
        <w:rPr>
          <w:b/>
        </w:rPr>
        <w:t>Preview</w:t>
      </w:r>
      <w:r>
        <w:t xml:space="preserve"> form containing the same values you saw earlier in this tutorial.</w:t>
      </w:r>
    </w:p>
    <w:p w14:paraId="73710C11" w14:textId="77777777" w:rsidR="003C6A3A" w:rsidRDefault="00734373" w:rsidP="003C6A3A">
      <w:pPr>
        <w:pStyle w:val="Heading1"/>
      </w:pPr>
      <w:r>
        <w:lastRenderedPageBreak/>
        <w:t>Modifying Existing Report Templates</w:t>
      </w:r>
    </w:p>
    <w:p w14:paraId="7C5ADCA0" w14:textId="44CED013" w:rsidR="00943186" w:rsidRDefault="00EB5D36" w:rsidP="00943186">
      <w:r>
        <w:t>You can, of course, create much more data rich reports than t</w:t>
      </w:r>
      <w:r w:rsidR="00943186">
        <w:t>he simple ‘Overview’ report</w:t>
      </w:r>
      <w:r>
        <w:t>.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r w:rsidR="00943186" w:rsidRPr="00943186">
        <w:t xml:space="preserve"> </w:t>
      </w:r>
    </w:p>
    <w:p w14:paraId="31A366A7" w14:textId="16CE1DD3" w:rsidR="003B7D69" w:rsidRDefault="003B7D69" w:rsidP="00943186">
      <w:pPr>
        <w:pStyle w:val="ListParagraph"/>
        <w:numPr>
          <w:ilvl w:val="0"/>
          <w:numId w:val="30"/>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553F145F" w:rsidR="009B3422" w:rsidRDefault="009B3422" w:rsidP="00386150">
      <w:pPr>
        <w:pStyle w:val="ListParagraph"/>
        <w:numPr>
          <w:ilvl w:val="0"/>
          <w:numId w:val="1"/>
        </w:numPr>
      </w:pPr>
      <w:r>
        <w:t>C</w:t>
      </w:r>
      <w:r w:rsidR="00943186">
        <w:t xml:space="preserve">lick </w:t>
      </w:r>
      <w:r w:rsidR="00D00044">
        <w:t xml:space="preserve">the </w:t>
      </w:r>
      <w:r w:rsidR="00D00044">
        <w:rPr>
          <w:b/>
        </w:rPr>
        <w:t>Copy</w:t>
      </w:r>
      <w:r w:rsidR="00D00044">
        <w:t xml:space="preserve"> button</w:t>
      </w:r>
      <w:r w:rsidR="00946940">
        <w:t xml:space="preserve"> and </w:t>
      </w:r>
      <w:r w:rsidR="00943186">
        <w:t>click</w:t>
      </w:r>
      <w:r w:rsidR="00946940">
        <w:t xml:space="preserve"> </w:t>
      </w:r>
      <w:r w:rsidR="00946940" w:rsidRPr="004C5498">
        <w:rPr>
          <w:b/>
        </w:rPr>
        <w:t xml:space="preserve">Open </w:t>
      </w:r>
      <w:r w:rsidR="008D2667">
        <w:rPr>
          <w:b/>
        </w:rPr>
        <w:t>View</w:t>
      </w:r>
      <w:r w:rsidR="00946940" w:rsidRPr="004C5498">
        <w:rPr>
          <w:b/>
        </w:rPr>
        <w:t xml:space="preserve"> Editor</w:t>
      </w:r>
      <w:r w:rsidR="00946940">
        <w:t xml:space="preserve"> on the menu that appears</w:t>
      </w:r>
      <w:r w:rsidR="0036119C">
        <w:t>.</w:t>
      </w:r>
    </w:p>
    <w:p w14:paraId="233C41A9" w14:textId="77777777" w:rsidR="005D63BA" w:rsidRDefault="009B3422" w:rsidP="00943186">
      <w:pPr>
        <w:keepNext/>
      </w:pPr>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0DAD4E3D" w:rsidR="009B3422" w:rsidRDefault="00077C10" w:rsidP="009B3422">
      <w:pPr>
        <w:pStyle w:val="ListParagraph"/>
        <w:ind w:left="0"/>
      </w:pPr>
      <w:r>
        <w:rPr>
          <w:noProof/>
        </w:rPr>
        <w:drawing>
          <wp:inline distT="0" distB="0" distL="0" distR="0" wp14:anchorId="4C9F2B63" wp14:editId="40ABE8B4">
            <wp:extent cx="5943600" cy="4276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076F1720" w:rsidR="003B7D69" w:rsidRDefault="00A34295" w:rsidP="00386150">
      <w:pPr>
        <w:pStyle w:val="ListParagraph"/>
        <w:numPr>
          <w:ilvl w:val="0"/>
          <w:numId w:val="1"/>
        </w:numPr>
      </w:pPr>
      <w:r>
        <w:t>I</w:t>
      </w:r>
      <w:r w:rsidR="009B3422">
        <w:t xml:space="preserve">n the </w:t>
      </w:r>
      <w:r w:rsidR="002A487C">
        <w:rPr>
          <w:b/>
        </w:rPr>
        <w:t>Report</w:t>
      </w:r>
      <w:r w:rsidR="005A2320">
        <w:rPr>
          <w:b/>
        </w:rPr>
        <w:t xml:space="preserve"> </w:t>
      </w:r>
      <w:r w:rsidR="009B3422">
        <w:rPr>
          <w:b/>
        </w:rPr>
        <w:t xml:space="preserve">Name </w:t>
      </w:r>
      <w:r w:rsidR="009B3422">
        <w:t>field</w:t>
      </w:r>
      <w:r>
        <w:t>, enter ’Study 7’</w:t>
      </w:r>
      <w:r w:rsidR="0036119C">
        <w:t>.</w:t>
      </w:r>
    </w:p>
    <w:p w14:paraId="356963CE" w14:textId="1CEE9914"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w:t>
      </w:r>
      <w:r w:rsidR="00382D7A">
        <w:t>it</w:t>
      </w:r>
      <w:r w:rsidR="00C70676">
        <w:t xml:space="preserve"> to the column list for your report template, on the right side of the </w:t>
      </w:r>
      <w:r w:rsidR="00C70676">
        <w:rPr>
          <w:b/>
        </w:rPr>
        <w:t>Edit Report</w:t>
      </w:r>
      <w:r w:rsidR="00C70676">
        <w:t xml:space="preserve"> form:</w:t>
      </w:r>
      <w:r w:rsidR="005D63BA" w:rsidRPr="005D63BA">
        <w:t xml:space="preserve"> </w:t>
      </w:r>
    </w:p>
    <w:p w14:paraId="2726A99C" w14:textId="5D7A6865"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w:t>
      </w:r>
      <w:r w:rsidR="00715B6B">
        <w:rPr>
          <w:b/>
        </w:rPr>
        <w:t>plicate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3ACC5758" w:rsidR="00C70676" w:rsidRDefault="003B7D69" w:rsidP="00386150">
      <w:pPr>
        <w:pStyle w:val="ListParagraph"/>
        <w:numPr>
          <w:ilvl w:val="0"/>
          <w:numId w:val="2"/>
        </w:numPr>
      </w:pPr>
      <w:r>
        <w:lastRenderedPageBreak/>
        <w:t>From the expanded</w:t>
      </w:r>
      <w:r w:rsidR="00C70676">
        <w:t xml:space="preserve"> </w:t>
      </w:r>
      <w:r w:rsidR="00C70676">
        <w:rPr>
          <w:b/>
        </w:rPr>
        <w:t>Re</w:t>
      </w:r>
      <w:r w:rsidR="00715B6B">
        <w:rPr>
          <w:b/>
        </w:rPr>
        <w:t>plicate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4816BE3"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1C42DCFD" w:rsidR="00C70676" w:rsidRDefault="00485DD9" w:rsidP="00386150">
      <w:pPr>
        <w:pStyle w:val="ListParagraph"/>
        <w:numPr>
          <w:ilvl w:val="0"/>
          <w:numId w:val="2"/>
        </w:numPr>
      </w:pPr>
      <w:r w:rsidRPr="00C70676">
        <w:t>Expand</w:t>
      </w:r>
      <w:r>
        <w:t xml:space="preserve"> the </w:t>
      </w:r>
      <w:r w:rsidR="00382D7A">
        <w:rPr>
          <w:b/>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5D983587" w:rsidR="00C70676" w:rsidRDefault="00C70676" w:rsidP="00386150">
      <w:pPr>
        <w:pStyle w:val="ListParagraph"/>
        <w:numPr>
          <w:ilvl w:val="0"/>
          <w:numId w:val="2"/>
        </w:numPr>
      </w:pPr>
      <w:r>
        <w:t xml:space="preserve">From the expanded </w:t>
      </w:r>
      <w:r w:rsidR="00382D7A">
        <w:rPr>
          <w:b/>
        </w:rPr>
        <w:t xml:space="preserve">Peptid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r w:rsidRPr="00382D7A">
        <w:rPr>
          <w:b/>
        </w:rPr>
        <w:t>PrecursorCharge</w:t>
      </w:r>
      <w:r w:rsidR="00DB1645">
        <w:t>)</w:t>
      </w:r>
    </w:p>
    <w:p w14:paraId="49FD2602" w14:textId="4A767B1A" w:rsidR="00485DD9" w:rsidRDefault="00485DD9" w:rsidP="00386150">
      <w:pPr>
        <w:pStyle w:val="ListParagraph"/>
        <w:numPr>
          <w:ilvl w:val="1"/>
          <w:numId w:val="2"/>
        </w:numPr>
      </w:pPr>
      <w:r w:rsidRPr="00485DD9">
        <w:rPr>
          <w:b/>
        </w:rPr>
        <w:t>Mz</w:t>
      </w:r>
      <w:r>
        <w:t xml:space="preserve"> </w:t>
      </w:r>
      <w:r w:rsidR="00DB1645">
        <w:t>(</w:t>
      </w:r>
      <w:r>
        <w:t xml:space="preserve">displayed </w:t>
      </w:r>
      <w:r w:rsidR="00DB1645">
        <w:t xml:space="preserve">in the column list </w:t>
      </w:r>
      <w:r w:rsidR="00382D7A">
        <w:t xml:space="preserve">as </w:t>
      </w:r>
      <w:r w:rsidR="00382D7A" w:rsidRPr="00382D7A">
        <w:rPr>
          <w:b/>
        </w:rPr>
        <w:t>PrecursorMz</w:t>
      </w:r>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r w:rsidRPr="00E00CA3">
        <w:rPr>
          <w:b/>
        </w:rPr>
        <w:t>Mz</w:t>
      </w:r>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name (e.g. y8, y10, b7, etc.)</w:t>
      </w:r>
    </w:p>
    <w:p w14:paraId="769E7834" w14:textId="23B57D2A"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382D7A">
        <w:rPr>
          <w:b/>
        </w:rPr>
        <w:t xml:space="preserve">Precursor </w:t>
      </w:r>
      <w:r>
        <w:rPr>
          <w:b/>
        </w:rPr>
        <w:t xml:space="preserve">Results </w:t>
      </w:r>
      <w:r w:rsidRPr="00485DD9">
        <w:t>group</w:t>
      </w:r>
      <w:r w:rsidR="000A1903">
        <w:t xml:space="preserve"> in the </w:t>
      </w:r>
      <w:r w:rsidR="000A1903" w:rsidRPr="00097979">
        <w:rPr>
          <w:b/>
        </w:rPr>
        <w:t>Precursors</w:t>
      </w:r>
      <w:r w:rsidR="000A1903">
        <w:t xml:space="preserve"> group</w:t>
      </w:r>
      <w:r w:rsidR="00DB1645">
        <w:t>.</w:t>
      </w:r>
    </w:p>
    <w:p w14:paraId="38766425" w14:textId="50F34A08"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r w:rsidR="00382D7A">
        <w:rPr>
          <w:b/>
        </w:rPr>
        <w:t xml:space="preserve">Precursor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r w:rsidRPr="00885120">
        <w:rPr>
          <w:b/>
        </w:rPr>
        <w:t>Fhwm</w:t>
      </w:r>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w:t>
      </w:r>
      <w:bookmarkStart w:id="1" w:name="_Hlk72669666"/>
      <w:r w:rsidR="00DB1645">
        <w:t>e</w:t>
      </w:r>
      <w:r>
        <w:t>lution time start at the baseline of a peak</w:t>
      </w:r>
      <w:r w:rsidR="000478E1">
        <w:t>,</w:t>
      </w:r>
      <w:r>
        <w:t xml:space="preserve"> which will be the same for all transitions (Q1/Q3) from the same precursor</w:t>
      </w:r>
      <w:bookmarkEnd w:id="1"/>
    </w:p>
    <w:p w14:paraId="5722B7CC" w14:textId="63AF0A80"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xml:space="preserve">- </w:t>
      </w:r>
      <w:bookmarkStart w:id="2" w:name="_Hlk72669784"/>
      <w:r w:rsidR="000478E1">
        <w:t>e</w:t>
      </w:r>
      <w:r>
        <w:t xml:space="preserve">lution time </w:t>
      </w:r>
      <w:r w:rsidR="00C72074">
        <w:t>end</w:t>
      </w:r>
      <w:r>
        <w:t xml:space="preserve"> at the baseline of a peak</w:t>
      </w:r>
      <w:r w:rsidR="000478E1">
        <w:t>,</w:t>
      </w:r>
      <w:r>
        <w:t xml:space="preserve"> which will be the same for all transitions (Q1/Q3) from the same precursor</w:t>
      </w:r>
      <w:bookmarkEnd w:id="2"/>
    </w:p>
    <w:p w14:paraId="69F1F4A9" w14:textId="69EEED52"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382D7A">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4BE87C10" w:rsidR="000478E1" w:rsidRDefault="000478E1" w:rsidP="00386150">
      <w:pPr>
        <w:pStyle w:val="ListParagraph"/>
        <w:numPr>
          <w:ilvl w:val="0"/>
          <w:numId w:val="2"/>
        </w:numPr>
      </w:pPr>
      <w:r>
        <w:t xml:space="preserve">From the expanded </w:t>
      </w:r>
      <w:r w:rsidR="00382D7A">
        <w:rPr>
          <w:b/>
        </w:rPr>
        <w:t xml:space="preserve">Transition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r w:rsidRPr="001401E0">
        <w:rPr>
          <w:b/>
        </w:rPr>
        <w:t>Fwhm</w:t>
      </w:r>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4E201E70"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w:t>
      </w:r>
      <w:r w:rsidR="00382D7A">
        <w:t>, minus background,</w:t>
      </w:r>
      <w:r w:rsidR="00977C50">
        <w:t xml:space="preserve"> for the transition peak</w:t>
      </w:r>
    </w:p>
    <w:p w14:paraId="398C841E" w14:textId="6CFF3835"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r w:rsidR="00382D7A">
        <w:t xml:space="preserve"> (both beyond the scope of this tutorial)</w:t>
      </w:r>
      <w:r w:rsidR="002000A3">
        <w:t>.</w:t>
      </w:r>
    </w:p>
    <w:p w14:paraId="5EB5458B" w14:textId="77777777" w:rsidR="00227C20" w:rsidRDefault="00807AFC" w:rsidP="00386150">
      <w:pPr>
        <w:pStyle w:val="ListParagraph"/>
        <w:numPr>
          <w:ilvl w:val="0"/>
          <w:numId w:val="2"/>
        </w:numPr>
      </w:pPr>
      <w:r>
        <w:lastRenderedPageBreak/>
        <w:t xml:space="preserve">Also, uncheck the </w:t>
      </w:r>
      <w:r>
        <w:rPr>
          <w:b/>
        </w:rPr>
        <w:t>Pivot Replicate Name</w:t>
      </w:r>
      <w:r>
        <w:t xml:space="preserve"> checkbox, at the bottom of the form.</w:t>
      </w:r>
    </w:p>
    <w:p w14:paraId="6B39CCBF" w14:textId="161C3B4C" w:rsidR="005D63BA" w:rsidRDefault="00227C20" w:rsidP="00382D7A">
      <w:pPr>
        <w:keepNext/>
      </w:pPr>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rsidR="00382D7A">
        <w:t xml:space="preserve"> this</w:t>
      </w:r>
      <w:r>
        <w:t>:</w:t>
      </w:r>
      <w:r w:rsidR="005D63BA" w:rsidRPr="005D63BA">
        <w:t xml:space="preserve"> </w:t>
      </w:r>
    </w:p>
    <w:p w14:paraId="2370A0C4" w14:textId="11F9D504" w:rsidR="00227C20" w:rsidRDefault="00077C10" w:rsidP="00F349EB">
      <w:pPr>
        <w:pStyle w:val="ListParagraph"/>
        <w:ind w:left="0"/>
      </w:pPr>
      <w:r>
        <w:rPr>
          <w:noProof/>
        </w:rPr>
        <w:drawing>
          <wp:inline distT="0" distB="0" distL="0" distR="0" wp14:anchorId="386DAC35" wp14:editId="3F26B684">
            <wp:extent cx="5943600" cy="5905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5500"/>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2B077037"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X’ button above the </w:t>
      </w:r>
      <w:r w:rsidR="007C1CA9">
        <w:lastRenderedPageBreak/>
        <w:t>arrow buttons</w:t>
      </w:r>
      <w:r w:rsidR="00715B6B">
        <w:t>, or by unchecking them in the list to the left</w:t>
      </w:r>
      <w:r w:rsidR="007C1CA9">
        <w:t>.  This tutorial, however, will continue without making any further changes to the column list.</w:t>
      </w:r>
    </w:p>
    <w:p w14:paraId="15BDCAAA" w14:textId="3CC6D3A2" w:rsidR="00611522" w:rsidRDefault="00611522" w:rsidP="005D63BA">
      <w:r>
        <w:t>To preview the values for the current document in the report template you have created, do the following:</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0B20F8A4" w:rsidR="00611522" w:rsidRDefault="00611522" w:rsidP="00386150">
      <w:pPr>
        <w:pStyle w:val="ListParagraph"/>
        <w:numPr>
          <w:ilvl w:val="0"/>
          <w:numId w:val="1"/>
        </w:numPr>
      </w:pPr>
      <w:r>
        <w:t xml:space="preserve">When you have reviewed the data, close the </w:t>
      </w:r>
      <w:r w:rsidR="002A487C">
        <w:rPr>
          <w:b/>
        </w:rPr>
        <w:t>P</w:t>
      </w:r>
      <w:r w:rsidRPr="002A487C">
        <w:rPr>
          <w:b/>
        </w:rPr>
        <w:t>review</w:t>
      </w:r>
      <w:r>
        <w:t xml:space="preserve"> form.</w:t>
      </w:r>
    </w:p>
    <w:p w14:paraId="0FDD77B1" w14:textId="32B1D242" w:rsidR="005D63BA" w:rsidRDefault="00611522" w:rsidP="005D63BA">
      <w:r>
        <w:t>With data like this, where each peptide has both a light analyte and a matching heavy isotope labeled internal standard, it may be more convenient to work with the data for these paired precursors all in a single row to allow you to compare matching transition values more easily.</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6ADBF0BC"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p>
    <w:p w14:paraId="0B07DBCC" w14:textId="48557F08" w:rsidR="003B4182" w:rsidRDefault="003B4182" w:rsidP="00715B6B">
      <w:pPr>
        <w:keepNext/>
      </w:pPr>
      <w:r>
        <w:t xml:space="preserve">The </w:t>
      </w:r>
      <w:r>
        <w:rPr>
          <w:b/>
        </w:rPr>
        <w:t xml:space="preserve">Preview </w:t>
      </w:r>
      <w:r>
        <w:t xml:space="preserve">form is shown below, scrolled to show </w:t>
      </w:r>
      <w:r w:rsidR="00715B6B">
        <w:t>both</w:t>
      </w:r>
      <w:r>
        <w:t xml:space="preserve"> ‘light’ and ‘heavy’ column names:</w:t>
      </w:r>
    </w:p>
    <w:p w14:paraId="4787C5F9" w14:textId="1D2CF3C6" w:rsidR="003B4182" w:rsidRDefault="00077C10" w:rsidP="003B4182">
      <w:r>
        <w:rPr>
          <w:noProof/>
        </w:rPr>
        <w:drawing>
          <wp:inline distT="0" distB="0" distL="0" distR="0" wp14:anchorId="6090BAC9" wp14:editId="7544D5F8">
            <wp:extent cx="5943600" cy="3171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r w:rsidR="005A2320">
        <w:rPr>
          <w:noProof/>
        </w:rPr>
        <w:t xml:space="preserve"> </w:t>
      </w:r>
    </w:p>
    <w:p w14:paraId="3EC2C962" w14:textId="1C7F2714" w:rsidR="003B4182" w:rsidRDefault="003B4182" w:rsidP="003B4182">
      <w:r>
        <w:t>You might notice that the column ‘heavy Isotope</w:t>
      </w:r>
      <w:r w:rsidR="00715B6B">
        <w:t xml:space="preserve"> </w:t>
      </w:r>
      <w:r>
        <w:t>Label</w:t>
      </w:r>
      <w:r w:rsidR="00715B6B">
        <w:t xml:space="preserve"> </w:t>
      </w:r>
      <w:r>
        <w:t>Type’ shows ‘heavy’ on every row, and that there is also a column ‘light Isotope</w:t>
      </w:r>
      <w:r w:rsidR="00715B6B">
        <w:t xml:space="preserve"> </w:t>
      </w:r>
      <w:r>
        <w:t>Label</w:t>
      </w:r>
      <w:r w:rsidR="00715B6B">
        <w:t xml:space="preserve"> </w:t>
      </w:r>
      <w:r>
        <w:t xml:space="preserve">Type’ which shows ‘light’ on every column.  When you are pivoting </w:t>
      </w:r>
      <w:r>
        <w:lastRenderedPageBreak/>
        <w:t xml:space="preserve">on a column, it does not add much to include it in your column list.  Close the </w:t>
      </w:r>
      <w:r>
        <w:rPr>
          <w:b/>
        </w:rPr>
        <w:t xml:space="preserve">Preview </w:t>
      </w:r>
      <w:r>
        <w:t>form, and do the following to remove the ‘Isotope</w:t>
      </w:r>
      <w:r w:rsidR="00715B6B">
        <w:t xml:space="preserve"> </w:t>
      </w:r>
      <w:r>
        <w:t>Label</w:t>
      </w:r>
      <w:r w:rsidR="00715B6B">
        <w:t xml:space="preserve"> </w:t>
      </w:r>
      <w:r>
        <w:t>Type’ field from this report:</w:t>
      </w:r>
    </w:p>
    <w:p w14:paraId="51B48BF8" w14:textId="0876C1B6" w:rsidR="003B4182" w:rsidRDefault="003B4182" w:rsidP="00386150">
      <w:pPr>
        <w:pStyle w:val="ListParagraph"/>
        <w:numPr>
          <w:ilvl w:val="0"/>
          <w:numId w:val="1"/>
        </w:numPr>
      </w:pPr>
      <w:r>
        <w:t>Select ‘Isotope</w:t>
      </w:r>
      <w:r w:rsidR="00A200E4">
        <w:t xml:space="preserve"> </w:t>
      </w:r>
      <w:r>
        <w:t>Label</w:t>
      </w:r>
      <w:r w:rsidR="00A200E4">
        <w:t xml:space="preserve"> </w:t>
      </w:r>
      <w:r>
        <w:t>Type’ in the column list on the right.</w:t>
      </w:r>
      <w:r w:rsidRPr="003B4182">
        <w:t xml:space="preserve"> </w:t>
      </w:r>
    </w:p>
    <w:p w14:paraId="166A7AFE" w14:textId="2A1F289B" w:rsidR="003B4182" w:rsidRDefault="003B4182" w:rsidP="00386150">
      <w:pPr>
        <w:pStyle w:val="ListParagraph"/>
        <w:numPr>
          <w:ilvl w:val="0"/>
          <w:numId w:val="1"/>
        </w:numPr>
      </w:pPr>
      <w:r>
        <w:t>Click the ‘</w:t>
      </w:r>
      <w:r>
        <w:rPr>
          <w:b/>
        </w:rPr>
        <w:t>X</w:t>
      </w:r>
      <w:r>
        <w:t xml:space="preserve">’ button on the </w:t>
      </w:r>
      <w:r w:rsidR="00E471CA">
        <w:t>far-right</w:t>
      </w:r>
      <w:r>
        <w:t xml:space="preserve"> edge of the column list.</w:t>
      </w:r>
    </w:p>
    <w:p w14:paraId="0DFD2A35" w14:textId="0E51D925" w:rsidR="00F110DF" w:rsidRDefault="00923AA3" w:rsidP="00F110DF">
      <w:r>
        <w:t xml:space="preserve">You can click the </w:t>
      </w:r>
      <w:r>
        <w:rPr>
          <w:b/>
        </w:rPr>
        <w:t>Preview</w:t>
      </w:r>
      <w:r>
        <w:t xml:space="preserve"> button again to verify that both the ‘light Isotope</w:t>
      </w:r>
      <w:r w:rsidR="00A200E4">
        <w:t xml:space="preserve"> </w:t>
      </w:r>
      <w:r>
        <w:t>Label</w:t>
      </w:r>
      <w:r w:rsidR="00A200E4">
        <w:t xml:space="preserve"> </w:t>
      </w:r>
      <w:r>
        <w:t>Type’ and the ‘heavy Isotope</w:t>
      </w:r>
      <w:r w:rsidR="00A200E4">
        <w:t xml:space="preserve"> </w:t>
      </w:r>
      <w:r>
        <w:t>Label</w:t>
      </w:r>
      <w:r w:rsidR="00A200E4">
        <w:t xml:space="preserve"> </w:t>
      </w:r>
      <w:r>
        <w:t>Typ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2926FE0A" w:rsidR="00F110DF" w:rsidRDefault="00F110DF" w:rsidP="00386150">
      <w:pPr>
        <w:pStyle w:val="ListParagraph"/>
        <w:numPr>
          <w:ilvl w:val="0"/>
          <w:numId w:val="6"/>
        </w:numPr>
      </w:pPr>
      <w:r>
        <w:t xml:space="preserve">Click the </w:t>
      </w:r>
      <w:r w:rsidRPr="00F110DF">
        <w:rPr>
          <w:b/>
        </w:rPr>
        <w:t>OK</w:t>
      </w:r>
      <w:r>
        <w:t xml:space="preserve"> button in the </w:t>
      </w:r>
      <w:r w:rsidR="00E471CA">
        <w:rPr>
          <w:b/>
        </w:rPr>
        <w:t>Manage</w:t>
      </w:r>
      <w:r w:rsidRPr="00F110DF">
        <w:rPr>
          <w:b/>
        </w:rPr>
        <w:t xml:space="preserve"> Reports</w:t>
      </w:r>
      <w:r>
        <w:t xml:space="preserve"> form.</w:t>
      </w:r>
    </w:p>
    <w:p w14:paraId="46BE2FB5" w14:textId="750411AB" w:rsidR="00F110DF" w:rsidRDefault="00F110DF" w:rsidP="00A200E4">
      <w:pPr>
        <w:keepNext/>
      </w:pPr>
      <w:r>
        <w:t xml:space="preserve">This will return you to the </w:t>
      </w:r>
      <w:r>
        <w:rPr>
          <w:b/>
        </w:rPr>
        <w:t xml:space="preserve">Export Report </w:t>
      </w:r>
      <w:r>
        <w:t>form, which should now look like</w:t>
      </w:r>
      <w:r w:rsidR="00A200E4">
        <w:t xml:space="preserve"> this</w:t>
      </w:r>
      <w:r>
        <w:t>:</w:t>
      </w:r>
    </w:p>
    <w:p w14:paraId="3D387F7F" w14:textId="316E7254" w:rsidR="00A200E4" w:rsidRDefault="00077C10" w:rsidP="00A200E4">
      <w:r>
        <w:rPr>
          <w:noProof/>
        </w:rPr>
        <w:drawing>
          <wp:inline distT="0" distB="0" distL="0" distR="0" wp14:anchorId="7524D688" wp14:editId="21470D54">
            <wp:extent cx="3533775" cy="3962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p>
    <w:p w14:paraId="39293E0B" w14:textId="77777777" w:rsidR="00A200E4" w:rsidRDefault="00F110DF" w:rsidP="00A200E4">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w:t>
      </w:r>
      <w:r w:rsidR="00A200E4">
        <w:t>t.  For this tutorial, however:</w:t>
      </w:r>
    </w:p>
    <w:p w14:paraId="6A2F7136" w14:textId="67E906DB" w:rsidR="00D44B28" w:rsidRDefault="00A200E4" w:rsidP="00A200E4">
      <w:pPr>
        <w:pStyle w:val="ListParagraph"/>
        <w:numPr>
          <w:ilvl w:val="0"/>
          <w:numId w:val="6"/>
        </w:numPr>
      </w:pPr>
      <w:r>
        <w:t>C</w:t>
      </w:r>
      <w:r w:rsidR="00F110DF">
        <w:t xml:space="preserve">lick the </w:t>
      </w:r>
      <w:r w:rsidR="00F110DF" w:rsidRPr="00A200E4">
        <w:rPr>
          <w:b/>
        </w:rPr>
        <w:t>Cancel</w:t>
      </w:r>
      <w:r w:rsidR="00F110DF">
        <w:t xml:space="preserve"> button to return to the ‘Study7_example’ document</w:t>
      </w:r>
      <w:r w:rsidR="005F1498">
        <w:t>.</w:t>
      </w:r>
    </w:p>
    <w:p w14:paraId="3917122A" w14:textId="5F69E255" w:rsidR="00926087" w:rsidRDefault="00926087" w:rsidP="00926087">
      <w:pPr>
        <w:pStyle w:val="Heading1"/>
      </w:pPr>
      <w:r>
        <w:lastRenderedPageBreak/>
        <w:t>Q</w:t>
      </w:r>
      <w:r w:rsidR="00A200E4">
        <w:t>uality Control Summary Reports</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596E366" w:rsidR="00926087" w:rsidRDefault="00926087" w:rsidP="00386150">
      <w:pPr>
        <w:numPr>
          <w:ilvl w:val="0"/>
          <w:numId w:val="8"/>
        </w:numPr>
        <w:spacing w:after="0"/>
      </w:pPr>
      <w:r>
        <w:t>Navigate to the ‘CustomReports’ folder you created for this tutorial.  (</w:t>
      </w:r>
      <w:r w:rsidR="00C47D4C">
        <w:t>if</w:t>
      </w:r>
      <w:r>
        <w:t xml:space="preserv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analyte peptides at a constant concentration of 50 fmol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5244F4BD" w:rsidR="00926087" w:rsidRDefault="00926087" w:rsidP="00386150">
      <w:pPr>
        <w:pStyle w:val="ListParagraph"/>
        <w:numPr>
          <w:ilvl w:val="0"/>
          <w:numId w:val="1"/>
        </w:numPr>
      </w:pPr>
      <w:r>
        <w:t xml:space="preserve">On the </w:t>
      </w:r>
      <w:r w:rsidR="00E344BE">
        <w:rPr>
          <w:b/>
        </w:rPr>
        <w:t>View</w:t>
      </w:r>
      <w:r>
        <w:t xml:space="preserve"> menu, choose </w:t>
      </w:r>
      <w:r w:rsidR="00AD27AE">
        <w:rPr>
          <w:b/>
        </w:rPr>
        <w:t>Document Grid</w:t>
      </w:r>
      <w:r>
        <w:t>.</w:t>
      </w:r>
    </w:p>
    <w:p w14:paraId="77C343B3" w14:textId="3472E2CD"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C47D4C">
        <w:rPr>
          <w:b/>
        </w:rPr>
        <w:t>Reports</w:t>
      </w:r>
      <w:r>
        <w:t xml:space="preserve"> button.  A dropdown list will appear.</w:t>
      </w:r>
    </w:p>
    <w:p w14:paraId="19092344" w14:textId="400113E8" w:rsidR="00260687" w:rsidRDefault="00260687" w:rsidP="00386150">
      <w:pPr>
        <w:pStyle w:val="ListParagraph"/>
        <w:numPr>
          <w:ilvl w:val="0"/>
          <w:numId w:val="1"/>
        </w:numPr>
      </w:pPr>
      <w:r>
        <w:t xml:space="preserve">Choose </w:t>
      </w:r>
      <w:r w:rsidRPr="00097979">
        <w:rPr>
          <w:b/>
        </w:rPr>
        <w:t xml:space="preserve">Manage </w:t>
      </w:r>
      <w:r w:rsidR="00C47D4C">
        <w:rPr>
          <w:b/>
        </w:rPr>
        <w:t>Reports</w:t>
      </w:r>
      <w:r>
        <w:t xml:space="preserve"> from the dropdown list.</w:t>
      </w:r>
    </w:p>
    <w:p w14:paraId="0E9A9749" w14:textId="48865BC0" w:rsidR="00260687" w:rsidRDefault="00260687" w:rsidP="00386150">
      <w:pPr>
        <w:pStyle w:val="ListParagraph"/>
        <w:numPr>
          <w:ilvl w:val="0"/>
          <w:numId w:val="1"/>
        </w:numPr>
      </w:pPr>
      <w:r>
        <w:t xml:space="preserve">Click the import button in the </w:t>
      </w:r>
      <w:r w:rsidRPr="00097979">
        <w:rPr>
          <w:b/>
        </w:rPr>
        <w:t xml:space="preserve">Manage </w:t>
      </w:r>
      <w:r w:rsidR="00C47D4C">
        <w:rPr>
          <w:b/>
        </w:rPr>
        <w:t>Reports</w:t>
      </w:r>
      <w:r>
        <w:t xml:space="preserve"> form</w:t>
      </w:r>
      <w:r w:rsidR="00C47D4C">
        <w:t>.</w:t>
      </w:r>
    </w:p>
    <w:p w14:paraId="5BAA8C1B" w14:textId="77777777" w:rsidR="00926087" w:rsidRDefault="00926087" w:rsidP="00386150">
      <w:pPr>
        <w:pStyle w:val="ListParagraph"/>
        <w:numPr>
          <w:ilvl w:val="0"/>
          <w:numId w:val="1"/>
        </w:numPr>
      </w:pPr>
      <w:r w:rsidRPr="0080598E">
        <w:t>Select</w:t>
      </w:r>
      <w:r>
        <w:t xml:space="preserve"> the </w:t>
      </w:r>
      <w:r w:rsidRPr="0080598E">
        <w:t>Summary_stats.skyr</w:t>
      </w:r>
      <w:r>
        <w:t xml:space="preserve"> file from the ‘CustomReports’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107BF835" w14:textId="77777777" w:rsidR="00C47D4C" w:rsidRDefault="00926087" w:rsidP="00C47D4C">
      <w:pPr>
        <w:keepNext/>
      </w:pPr>
      <w:r>
        <w:lastRenderedPageBreak/>
        <w:t xml:space="preserve">A new </w:t>
      </w:r>
      <w:r w:rsidR="00C47D4C">
        <w:t>report</w:t>
      </w:r>
      <w:r>
        <w:t xml:space="preserve"> named ‘Summary Statistics’ should have been added to the</w:t>
      </w:r>
      <w:r w:rsidR="00260687">
        <w:t xml:space="preserve"> </w:t>
      </w:r>
      <w:r>
        <w:t>list</w:t>
      </w:r>
      <w:r w:rsidR="00C47D4C">
        <w:t xml:space="preserve"> of reports</w:t>
      </w:r>
      <w:r>
        <w:t xml:space="preserve">, and the </w:t>
      </w:r>
      <w:r w:rsidR="00260687">
        <w:rPr>
          <w:b/>
        </w:rPr>
        <w:t xml:space="preserve">Manage </w:t>
      </w:r>
      <w:r w:rsidR="00C47D4C">
        <w:rPr>
          <w:b/>
        </w:rPr>
        <w:t>Reports</w:t>
      </w:r>
      <w:r>
        <w:t xml:space="preserve"> form should now look like</w:t>
      </w:r>
      <w:r w:rsidR="00C47D4C">
        <w:t xml:space="preserve"> this</w:t>
      </w:r>
      <w:r>
        <w:t>:</w:t>
      </w:r>
    </w:p>
    <w:p w14:paraId="3510C211" w14:textId="2895A88E" w:rsidR="00926087" w:rsidRDefault="00077C10" w:rsidP="00C47D4C">
      <w:r>
        <w:rPr>
          <w:noProof/>
        </w:rPr>
        <w:drawing>
          <wp:inline distT="0" distB="0" distL="0" distR="0" wp14:anchorId="10700CF5" wp14:editId="35ADBD6A">
            <wp:extent cx="3581400" cy="3590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400" cy="3590925"/>
                    </a:xfrm>
                    <a:prstGeom prst="rect">
                      <a:avLst/>
                    </a:prstGeom>
                  </pic:spPr>
                </pic:pic>
              </a:graphicData>
            </a:graphic>
          </wp:inline>
        </w:drawing>
      </w:r>
    </w:p>
    <w:p w14:paraId="3EC3E045" w14:textId="6E9EBBB5" w:rsidR="00C47D4C" w:rsidRPr="00C47D4C" w:rsidRDefault="00C47D4C" w:rsidP="00926087">
      <w:pPr>
        <w:pStyle w:val="ListParagraph"/>
        <w:numPr>
          <w:ilvl w:val="0"/>
          <w:numId w:val="31"/>
        </w:numPr>
        <w:rPr>
          <w:b/>
          <w:i/>
        </w:rPr>
      </w:pPr>
      <w:r>
        <w:t xml:space="preserve">Click </w:t>
      </w:r>
      <w:r w:rsidRPr="00C47D4C">
        <w:rPr>
          <w:b/>
        </w:rPr>
        <w:t>OK</w:t>
      </w:r>
      <w:r>
        <w:t xml:space="preserve"> to dismiss the </w:t>
      </w:r>
      <w:r w:rsidRPr="00C47D4C">
        <w:rPr>
          <w:b/>
        </w:rPr>
        <w:t xml:space="preserve">Manage </w:t>
      </w:r>
      <w:r w:rsidR="00E344BE">
        <w:rPr>
          <w:b/>
        </w:rPr>
        <w:t>Reports</w:t>
      </w:r>
      <w:r>
        <w:t xml:space="preserve"> form.</w:t>
      </w:r>
    </w:p>
    <w:p w14:paraId="7DB087B4" w14:textId="031786E8" w:rsidR="001F2527" w:rsidRPr="00C47D4C" w:rsidRDefault="00C47D4C" w:rsidP="00926087">
      <w:pPr>
        <w:pStyle w:val="ListParagraph"/>
        <w:numPr>
          <w:ilvl w:val="0"/>
          <w:numId w:val="31"/>
        </w:numPr>
        <w:rPr>
          <w:b/>
          <w:i/>
        </w:rPr>
      </w:pPr>
      <w:r>
        <w:t>O</w:t>
      </w:r>
      <w:r w:rsidR="001F2527">
        <w:t xml:space="preserve">n the </w:t>
      </w:r>
      <w:r w:rsidR="001F2527" w:rsidRPr="00C47D4C">
        <w:rPr>
          <w:b/>
        </w:rPr>
        <w:t>Document Grid</w:t>
      </w:r>
      <w:r w:rsidR="001F2527">
        <w:t xml:space="preserve"> form, click the </w:t>
      </w:r>
      <w:r w:rsidRPr="00C47D4C">
        <w:rPr>
          <w:b/>
        </w:rPr>
        <w:t>Reports</w:t>
      </w:r>
      <w:r w:rsidR="001F2527">
        <w:t xml:space="preserve"> button and choose </w:t>
      </w:r>
      <w:r w:rsidR="001F2527" w:rsidRPr="00C47D4C">
        <w:rPr>
          <w:b/>
          <w:i/>
        </w:rPr>
        <w:t>Summary Statistics</w:t>
      </w:r>
      <w:r>
        <w:t>.</w:t>
      </w:r>
    </w:p>
    <w:p w14:paraId="7852FA2D" w14:textId="379A5A8A" w:rsidR="001F2527" w:rsidRDefault="00077C10" w:rsidP="00926087">
      <w:r>
        <w:rPr>
          <w:noProof/>
        </w:rPr>
        <w:lastRenderedPageBreak/>
        <w:drawing>
          <wp:inline distT="0" distB="0" distL="0" distR="0" wp14:anchorId="7356FCB5" wp14:editId="62642989">
            <wp:extent cx="5934075" cy="3667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67125"/>
                    </a:xfrm>
                    <a:prstGeom prst="rect">
                      <a:avLst/>
                    </a:prstGeom>
                    <a:noFill/>
                    <a:ln>
                      <a:noFill/>
                    </a:ln>
                  </pic:spPr>
                </pic:pic>
              </a:graphicData>
            </a:graphic>
          </wp:inline>
        </w:drawing>
      </w:r>
    </w:p>
    <w:p w14:paraId="22547EDE" w14:textId="438D8D7D" w:rsidR="001F2527" w:rsidRDefault="001F2527" w:rsidP="00C47D4C">
      <w:pPr>
        <w:keepNext/>
      </w:pPr>
      <w:r>
        <w:t xml:space="preserve">After you choose </w:t>
      </w:r>
      <w:r w:rsidRPr="00C47D4C">
        <w:rPr>
          <w:b/>
          <w:i/>
        </w:rPr>
        <w:t>Summary Statistics</w:t>
      </w:r>
      <w:r w:rsidR="00C47D4C">
        <w:t xml:space="preserve">, the </w:t>
      </w:r>
      <w:r w:rsidR="00C47D4C" w:rsidRPr="00C47D4C">
        <w:rPr>
          <w:b/>
        </w:rPr>
        <w:t>D</w:t>
      </w:r>
      <w:r w:rsidRPr="00C47D4C">
        <w:rPr>
          <w:b/>
        </w:rPr>
        <w:t xml:space="preserve">ocument </w:t>
      </w:r>
      <w:r w:rsidR="00C47D4C" w:rsidRPr="00C47D4C">
        <w:rPr>
          <w:b/>
        </w:rPr>
        <w:t>G</w:t>
      </w:r>
      <w:r w:rsidRPr="00C47D4C">
        <w:rPr>
          <w:b/>
        </w:rPr>
        <w:t>rid</w:t>
      </w:r>
      <w:r>
        <w:t xml:space="preserve"> should look like the following:</w:t>
      </w:r>
    </w:p>
    <w:p w14:paraId="2A3E6642" w14:textId="4DABC9D3" w:rsidR="001F2527" w:rsidRDefault="00077C10" w:rsidP="00926087">
      <w:r w:rsidRPr="00077C10">
        <w:rPr>
          <w:noProof/>
        </w:rPr>
        <mc:AlternateContent>
          <mc:Choice Requires="wpg">
            <w:drawing>
              <wp:inline distT="0" distB="0" distL="0" distR="0" wp14:anchorId="628568E4" wp14:editId="680B9A43">
                <wp:extent cx="5943600" cy="2667635"/>
                <wp:effectExtent l="0" t="0" r="0" b="0"/>
                <wp:docPr id="28" name="Group 11"/>
                <wp:cNvGraphicFramePr/>
                <a:graphic xmlns:a="http://schemas.openxmlformats.org/drawingml/2006/main">
                  <a:graphicData uri="http://schemas.microsoft.com/office/word/2010/wordprocessingGroup">
                    <wpg:wgp>
                      <wpg:cNvGrpSpPr/>
                      <wpg:grpSpPr>
                        <a:xfrm>
                          <a:off x="0" y="0"/>
                          <a:ext cx="5943600" cy="2667635"/>
                          <a:chOff x="0" y="0"/>
                          <a:chExt cx="5943600" cy="2667635"/>
                        </a:xfrm>
                      </wpg:grpSpPr>
                      <pic:pic xmlns:pic="http://schemas.openxmlformats.org/drawingml/2006/picture">
                        <pic:nvPicPr>
                          <pic:cNvPr id="29" name="Picture 29"/>
                          <pic:cNvPicPr/>
                        </pic:nvPicPr>
                        <pic:blipFill>
                          <a:blip r:embed="rId24"/>
                          <a:stretch>
                            <a:fillRect/>
                          </a:stretch>
                        </pic:blipFill>
                        <pic:spPr>
                          <a:xfrm>
                            <a:off x="0" y="0"/>
                            <a:ext cx="5943600" cy="2667635"/>
                          </a:xfrm>
                          <a:prstGeom prst="rect">
                            <a:avLst/>
                          </a:prstGeom>
                        </pic:spPr>
                      </pic:pic>
                      <wps:wsp>
                        <wps:cNvPr id="31" name="Rectangle 31"/>
                        <wps:cNvSpPr/>
                        <wps:spPr>
                          <a:xfrm>
                            <a:off x="2485768" y="689207"/>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3750276" y="689207"/>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4380471" y="689207"/>
                            <a:ext cx="873210"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2485768" y="878677"/>
                            <a:ext cx="288324" cy="1812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2485768" y="1226724"/>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3742038" y="888973"/>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3742038" y="1226723"/>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62C3809" id="Group 11" o:spid="_x0000_s1026" style="width:468pt;height:210.05pt;mso-position-horizontal-relative:char;mso-position-vertical-relative:line" coordsize="59436,26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style="position:absolute;width:59436;height:266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6CvTDAAAA2wAAAA8AAABkcnMvZG93bnJldi54bWxEj1FrwkAQhN+F/odjhb7pRqHFpp4ShEKh&#10;SDHtD1hyaxKS2wt3V5P21/cEwcdh5pthtvvJ9urCPrRONKyWGSiWyplWag3fX2+LDagQSQz1TljD&#10;LwfY7x5mW8qNG+XElzLWKpVIyElDE+OQI4aqYUth6QaW5J2dtxST9DUaT2Mqtz2us+wZLbWSFhoa&#10;+NBw1ZU/VsO6eBpO42exOfuPA2KJXXb867R+nE/FK6jIU7yHb/S7SdwLXL+kH4C7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joK9MMAAADbAAAADwAAAAAAAAAAAAAAAACf&#10;AgAAZHJzL2Rvd25yZXYueG1sUEsFBgAAAAAEAAQA9wAAAI8DAAAAAA==&#10;">
                  <v:imagedata r:id="rId25" o:title=""/>
                </v:shape>
                <v:rect id="Rectangle 31" o:spid="_x0000_s1028" style="position:absolute;left:24857;top:6892;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xyQ8EA&#10;AADbAAAADwAAAGRycy9kb3ducmV2LnhtbESPQYvCMBSE74L/ITzBi6ypCiJdo4giehKsote3zbMt&#10;27yUJmr11xtB8DjMzDfMdN6YUtyodoVlBYN+BII4tbrgTMHxsP6ZgHAeWWNpmRQ8yMF81m5NMdb2&#10;znu6JT4TAcIuRgW591UspUtzMuj6tiIO3sXWBn2QdSZ1jfcAN6UcRtFYGiw4LORY0TKn9D+5GgV/&#10;p6p8Xlbm3JySMeNus0Ne9ZTqdprFLwhPjf+GP+2tVjAawPtL+AFy9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VcckPBAAAA2wAAAA8AAAAAAAAAAAAAAAAAmAIAAGRycy9kb3du&#10;cmV2LnhtbFBLBQYAAAAABAAEAPUAAACGAwAAAAA=&#10;" filled="f" strokecolor="red" strokeweight="2.25pt"/>
                <v:rect id="Rectangle 32" o:spid="_x0000_s1029" style="position:absolute;left:37502;top:6892;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7sNMMA&#10;AADbAAAADwAAAGRycy9kb3ducmV2LnhtbESPT4vCMBTE78J+h/AW9iKaqiBLbZRlRdyTYBX3+mxe&#10;/2DzUpqo1U9vBMHjMDO/YZJFZ2pxodZVlhWMhhEI4szqigsF+91q8A3CeWSNtWVScCMHi/lHL8FY&#10;2ytv6ZL6QgQIuxgVlN43sZQuK8mgG9qGOHi5bQ36INtC6havAW5qOY6iqTRYcVgosaHfkrJTejYK&#10;joemvudL898d0injZr1BXvaV+vrsfmYgPHX+HX61/7SCyRieX8IP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7sNMMAAADbAAAADwAAAAAAAAAAAAAAAACYAgAAZHJzL2Rv&#10;d25yZXYueG1sUEsFBgAAAAAEAAQA9QAAAIgDAAAAAA==&#10;" filled="f" strokecolor="red" strokeweight="2.25pt"/>
                <v:rect id="Rectangle 33" o:spid="_x0000_s1030" style="position:absolute;left:43804;top:6892;width:8732;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JJr8MA&#10;AADbAAAADwAAAGRycy9kb3ducmV2LnhtbESPQWvCQBSE70L/w/IKXorZqCAlukqpiJ6ERkmvz+wz&#10;Ce6+DdlVY399t1DwOMzMN8xi1VsjbtT5xrGCcZKCIC6dbrhScDxsRu8gfEDWaByTggd5WC1fBgvM&#10;tLvzF93yUIkIYZ+hgjqENpPSlzVZ9IlriaN3dp3FEGVXSd3hPcKtkZM0nUmLDceFGlv6rKm85Fer&#10;4FS05ue8tt99kc8Y99s98vpNqeFr/zEHEagPz/B/e6cVTKfw9yX+A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sJJr8MAAADbAAAADwAAAAAAAAAAAAAAAACYAgAAZHJzL2Rv&#10;d25yZXYueG1sUEsFBgAAAAAEAAQA9QAAAIgDAAAAAA==&#10;" filled="f" strokecolor="red" strokeweight="2.25pt"/>
                <v:oval id="Oval 34" o:spid="_x0000_s1031" style="position:absolute;left:24857;top:8786;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sxEcMA&#10;AADbAAAADwAAAGRycy9kb3ducmV2LnhtbESPzWrCQBSF9wXfYbhCd83EVEWiE1GhYO3KKK4vmWsS&#10;krkTMlONfXqnUOjycH4+zmo9mFbcqHe1ZQWTKAZBXFhdc6ngfPp4W4BwHllja5kUPMjBOhu9rDDV&#10;9s5HuuW+FGGEXYoKKu+7VEpXVGTQRbYjDt7V9gZ9kH0pdY/3MG5amcTxXBqsORAq7GhXUdHk3yZw&#10;v7bTJLkk21nT/uwOeJ112n4q9ToeNksQngb/H/5r77WC9yn8fgk/QGZ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msxEcMAAADbAAAADwAAAAAAAAAAAAAAAACYAgAAZHJzL2Rv&#10;d25yZXYueG1sUEsFBgAAAAAEAAQA9QAAAIgDAAAAAA==&#10;" filled="f" strokecolor="red" strokeweight="2pt"/>
                <v:oval id="Oval 35" o:spid="_x0000_s1032" style="position:absolute;left:24857;top:12267;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QiJsMA&#10;AADbAAAADwAAAGRycy9kb3ducmV2LnhtbESPQWsCMRSE7wX/Q3hCbzXrSsu6GkUUoRcLtSJ4e2ye&#10;m8XNy5pE3f77plDocZiZb5j5sretuJMPjWMF41EGgrhyuuFaweFr+1KACBFZY+uYFHxTgOVi8DTH&#10;UrsHf9J9H2uRIBxKVGBi7EopQ2XIYhi5jjh5Z+ctxiR9LbXHR4LbVuZZ9iYtNpwWDHa0NlRd9jer&#10;4LibrPDa+enHqTCh2F3yjeVcqedhv5qBiNTH//Bf+10rmLzC75f0A+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QiJsMAAADbAAAADwAAAAAAAAAAAAAAAACYAgAAZHJzL2Rv&#10;d25yZXYueG1sUEsFBgAAAAAEAAQA9QAAAIgDAAAAAA==&#10;" filled="f" strokecolor="#ffc000" strokeweight="2pt"/>
                <v:oval id="Oval 36" o:spid="_x0000_s1033" style="position:absolute;left:37420;top:8889;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a8UcMA&#10;AADbAAAADwAAAGRycy9kb3ducmV2LnhtbESPQWsCMRSE74L/ITzBm2ZdQbarUcRS6MWCthS8PTbP&#10;zeLmZU1SXf99IxR6HGbmG2a16W0rbuRD41jBbJqBIK6cbrhW8PX5NilAhIissXVMCh4UYLMeDlZY&#10;anfnA92OsRYJwqFEBSbGrpQyVIYshqnriJN3dt5iTNLXUnu8J7htZZ5lC2mx4bRgsKOdoepy/LEK&#10;vvfzLV47//JxKkwo9pf81XKu1HjUb5cgIvXxP/zXftcK5gt4fkk/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Za8UcMAAADbAAAADwAAAAAAAAAAAAAAAACYAgAAZHJzL2Rv&#10;d25yZXYueG1sUEsFBgAAAAAEAAQA9QAAAIgDAAAAAA==&#10;" filled="f" strokecolor="#ffc000" strokeweight="2pt"/>
                <v:oval id="Oval 37" o:spid="_x0000_s1034" style="position:absolute;left:37420;top:12267;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oZysMA&#10;AADbAAAADwAAAGRycy9kb3ducmV2LnhtbESPQWsCMRSE7wX/Q3hCbzXrCu26GkUUoRcLtSJ4e2ye&#10;m8XNy5pE3f77plDocZiZb5j5sretuJMPjWMF41EGgrhyuuFaweFr+1KACBFZY+uYFHxTgOVi8DTH&#10;UrsHf9J9H2uRIBxKVGBi7EopQ2XIYhi5jjh5Z+ctxiR9LbXHR4LbVuZZ9iotNpwWDHa0NlRd9jer&#10;4LibrPDa+enHqTCh2F3yjeVcqedhv5qBiNTH//Bf+10rmLzB75f0A+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toZysMAAADbAAAADwAAAAAAAAAAAAAAAACYAgAAZHJzL2Rv&#10;d25yZXYueG1sUEsFBgAAAAAEAAQA9QAAAIgDAAAAAA==&#10;" filled="f" strokecolor="#ffc000" strokeweight="2pt"/>
                <w10:anchorlock/>
              </v:group>
            </w:pict>
          </mc:Fallback>
        </mc:AlternateContent>
      </w:r>
    </w:p>
    <w:p w14:paraId="36E5B065" w14:textId="582CF2DC"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p>
    <w:p w14:paraId="24ACD1EF" w14:textId="77777777" w:rsidR="00BC7A08" w:rsidRDefault="00BC7A08" w:rsidP="00BC7A08">
      <w:r>
        <w:lastRenderedPageBreak/>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60B67739" w:rsidR="00B22B77" w:rsidRDefault="008800BE" w:rsidP="00926087">
      <w:r>
        <w:t xml:space="preserve">You can add a filter to this </w:t>
      </w:r>
      <w:r w:rsidR="00E344BE">
        <w:t>report</w:t>
      </w:r>
      <w:r w:rsidR="00734956">
        <w:t xml:space="preserve"> so that only rows matching </w:t>
      </w:r>
      <w:r>
        <w:t>specific criteria are shown</w:t>
      </w:r>
      <w:r w:rsidR="00B22B77">
        <w:t xml:space="preserve"> by doing the following:</w:t>
      </w:r>
    </w:p>
    <w:p w14:paraId="020DD479" w14:textId="46217571" w:rsidR="00B22B77" w:rsidRDefault="00C47D4C" w:rsidP="00926087">
      <w:pPr>
        <w:pStyle w:val="ListParagraph"/>
        <w:numPr>
          <w:ilvl w:val="0"/>
          <w:numId w:val="24"/>
        </w:numPr>
      </w:pPr>
      <w:r>
        <w:t xml:space="preserve">On the </w:t>
      </w:r>
      <w:r w:rsidRPr="00C47D4C">
        <w:rPr>
          <w:b/>
        </w:rPr>
        <w:t>Document Grid</w:t>
      </w:r>
      <w:r>
        <w:t xml:space="preserve"> form, click the </w:t>
      </w:r>
      <w:r w:rsidRPr="00C47D4C">
        <w:rPr>
          <w:b/>
        </w:rPr>
        <w:t>Reports</w:t>
      </w:r>
      <w:r>
        <w:t xml:space="preserve"> button and choose</w:t>
      </w:r>
      <w:r w:rsidR="00281428">
        <w:t xml:space="preserve"> </w:t>
      </w:r>
      <w:r w:rsidR="00281428">
        <w:rPr>
          <w:b/>
        </w:rPr>
        <w:t>Edit Report</w:t>
      </w:r>
      <w:r w:rsidR="008800BE">
        <w:t>.</w:t>
      </w:r>
    </w:p>
    <w:p w14:paraId="679CE246" w14:textId="0D9FE0C3" w:rsidR="008800BE" w:rsidRDefault="008800BE" w:rsidP="00926087">
      <w:pPr>
        <w:pStyle w:val="ListParagraph"/>
        <w:numPr>
          <w:ilvl w:val="0"/>
          <w:numId w:val="24"/>
        </w:numPr>
      </w:pPr>
      <w:r>
        <w:t xml:space="preserve">In order to find the </w:t>
      </w:r>
      <w:r w:rsidRPr="00B22B77">
        <w:rPr>
          <w:b/>
        </w:rPr>
        <w:t>Cv</w:t>
      </w:r>
      <w:r w:rsidR="00281428">
        <w:rPr>
          <w:b/>
        </w:rPr>
        <w:t xml:space="preserve"> </w:t>
      </w:r>
      <w:r w:rsidRPr="00B22B77">
        <w:rPr>
          <w:b/>
        </w:rPr>
        <w:t>Total</w:t>
      </w:r>
      <w:r w:rsidR="00281428">
        <w:rPr>
          <w:b/>
        </w:rPr>
        <w:t xml:space="preserve"> </w:t>
      </w:r>
      <w:r w:rsidRPr="00B22B77">
        <w:rPr>
          <w:b/>
        </w:rPr>
        <w:t>Area</w:t>
      </w:r>
      <w:r>
        <w:t xml:space="preserve"> column in the tree view on the left, double</w:t>
      </w:r>
      <w:r w:rsidR="00281428">
        <w:t>-</w:t>
      </w:r>
      <w:r>
        <w:t xml:space="preserve">click on that </w:t>
      </w:r>
      <w:r w:rsidR="00B22B77">
        <w:t xml:space="preserve">column </w:t>
      </w:r>
      <w:r w:rsidR="00281428">
        <w:t xml:space="preserve">name </w:t>
      </w:r>
      <w:r w:rsidR="00B22B77">
        <w:t>in the list on the right.</w:t>
      </w:r>
    </w:p>
    <w:p w14:paraId="08A179BE" w14:textId="73658D3C" w:rsidR="00B22B77" w:rsidRPr="00B22B77" w:rsidRDefault="00B22B77" w:rsidP="00281428">
      <w:pPr>
        <w:keepNext/>
      </w:pPr>
      <w:r>
        <w:t xml:space="preserve">The </w:t>
      </w:r>
      <w:r>
        <w:rPr>
          <w:b/>
        </w:rPr>
        <w:t xml:space="preserve">Customize </w:t>
      </w:r>
      <w:r w:rsidR="00281428">
        <w:rPr>
          <w:b/>
        </w:rPr>
        <w:t>Report</w:t>
      </w:r>
      <w:r>
        <w:t xml:space="preserve"> form should look like</w:t>
      </w:r>
      <w:r w:rsidR="00281428">
        <w:t xml:space="preserve"> this</w:t>
      </w:r>
      <w:r>
        <w:t>:</w:t>
      </w:r>
    </w:p>
    <w:p w14:paraId="35C81E21" w14:textId="4FE97450" w:rsidR="008800BE" w:rsidRDefault="00BE2AFB" w:rsidP="00926087">
      <w:r>
        <w:rPr>
          <w:noProof/>
        </w:rPr>
        <w:drawing>
          <wp:inline distT="0" distB="0" distL="0" distR="0" wp14:anchorId="4A2009E3" wp14:editId="286B5817">
            <wp:extent cx="5943600" cy="42767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76725"/>
                    </a:xfrm>
                    <a:prstGeom prst="rect">
                      <a:avLst/>
                    </a:prstGeom>
                  </pic:spPr>
                </pic:pic>
              </a:graphicData>
            </a:graphic>
          </wp:inline>
        </w:drawing>
      </w:r>
    </w:p>
    <w:p w14:paraId="5938A2FE" w14:textId="28CE7CCA" w:rsidR="00573ECF" w:rsidRDefault="00573ECF" w:rsidP="00926087">
      <w:r>
        <w:t xml:space="preserve">To define a new filter on this </w:t>
      </w:r>
      <w:r w:rsidR="00281428">
        <w:t>report</w:t>
      </w:r>
      <w:r>
        <w:t>:</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r w:rsidR="00531FCC" w:rsidRPr="00573ECF">
        <w:rPr>
          <w:b/>
        </w:rPr>
        <w:t>Cv</w:t>
      </w:r>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38221721" w:rsidR="00E96539" w:rsidRDefault="0004361F" w:rsidP="00E96539">
      <w:pPr>
        <w:pStyle w:val="ListParagraph"/>
        <w:numPr>
          <w:ilvl w:val="0"/>
          <w:numId w:val="25"/>
        </w:numPr>
      </w:pPr>
      <w:r>
        <w:lastRenderedPageBreak/>
        <w:t xml:space="preserve">In the </w:t>
      </w:r>
      <w:r w:rsidRPr="00573ECF">
        <w:rPr>
          <w:b/>
        </w:rPr>
        <w:t>Value</w:t>
      </w:r>
      <w:r>
        <w:t xml:space="preserve"> column, enter</w:t>
      </w:r>
      <w:r w:rsidR="00531FCC">
        <w:t xml:space="preserve"> </w:t>
      </w:r>
      <w:r>
        <w:t>‘</w:t>
      </w:r>
      <w:r w:rsidR="00281428">
        <w:t>0</w:t>
      </w:r>
      <w:r w:rsidR="00531FCC" w:rsidRPr="0004361F">
        <w:t>.2</w:t>
      </w:r>
      <w:r>
        <w:t>’</w:t>
      </w:r>
      <w:r>
        <w:rPr>
          <w:b/>
        </w:rPr>
        <w:t>.</w:t>
      </w:r>
    </w:p>
    <w:p w14:paraId="3AB6F0B0" w14:textId="193BC8FD" w:rsidR="00E96539" w:rsidRPr="00E96539" w:rsidRDefault="00E96539" w:rsidP="00281428">
      <w:pPr>
        <w:keepNext/>
      </w:pPr>
      <w:r>
        <w:t xml:space="preserve">The </w:t>
      </w:r>
      <w:r w:rsidRPr="00E96539">
        <w:rPr>
          <w:b/>
        </w:rPr>
        <w:t xml:space="preserve">Customize </w:t>
      </w:r>
      <w:r w:rsidR="00281428">
        <w:rPr>
          <w:b/>
        </w:rPr>
        <w:t>Report</w:t>
      </w:r>
      <w:r>
        <w:t xml:space="preserve"> form should look like</w:t>
      </w:r>
      <w:r w:rsidR="00281428">
        <w:t xml:space="preserve"> this</w:t>
      </w:r>
      <w:r>
        <w:t>:</w:t>
      </w:r>
    </w:p>
    <w:p w14:paraId="1D284B7D" w14:textId="5EC24882" w:rsidR="00FA6677" w:rsidRDefault="00BE2AFB" w:rsidP="00E96539">
      <w:r>
        <w:rPr>
          <w:noProof/>
        </w:rPr>
        <w:drawing>
          <wp:inline distT="0" distB="0" distL="0" distR="0" wp14:anchorId="5E64944B" wp14:editId="68150CF7">
            <wp:extent cx="5943600" cy="42767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76725"/>
                    </a:xfrm>
                    <a:prstGeom prst="rect">
                      <a:avLst/>
                    </a:prstGeom>
                  </pic:spPr>
                </pic:pic>
              </a:graphicData>
            </a:graphic>
          </wp:inline>
        </w:drawing>
      </w:r>
    </w:p>
    <w:p w14:paraId="00F84865" w14:textId="7A81B053" w:rsidR="00BC7A08" w:rsidRDefault="00531FCC" w:rsidP="00926087">
      <w:r>
        <w:t xml:space="preserve">Note that even though the </w:t>
      </w:r>
      <w:r w:rsidRPr="004C5498">
        <w:rPr>
          <w:b/>
        </w:rPr>
        <w:t>Cv</w:t>
      </w:r>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w:t>
      </w:r>
      <w:r w:rsidRPr="00281428">
        <w:rPr>
          <w:b/>
        </w:rPr>
        <w:t>Document Grid</w:t>
      </w:r>
      <w:r>
        <w:t>, on the filter tab, the number “20%” is represented as “</w:t>
      </w:r>
      <w:r w:rsidR="00281428">
        <w:t>0</w:t>
      </w:r>
      <w:r>
        <w:t>.2”.</w:t>
      </w:r>
    </w:p>
    <w:p w14:paraId="4FFE01B0" w14:textId="7548766F"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281428">
        <w:rPr>
          <w:b/>
        </w:rPr>
        <w:t>Report</w:t>
      </w:r>
      <w:r w:rsidR="00BC7A08">
        <w:t xml:space="preserve"> form to see the rows matching this filter.</w:t>
      </w:r>
    </w:p>
    <w:p w14:paraId="5E93A337" w14:textId="3B10493C" w:rsidR="00BC7A08" w:rsidRPr="00EA4FD7" w:rsidRDefault="00BE2AFB" w:rsidP="00926087">
      <w:r>
        <w:rPr>
          <w:noProof/>
        </w:rPr>
        <w:lastRenderedPageBreak/>
        <w:drawing>
          <wp:inline distT="0" distB="0" distL="0" distR="0" wp14:anchorId="7AD6475A" wp14:editId="58996BC2">
            <wp:extent cx="5943600" cy="283400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34005"/>
                    </a:xfrm>
                    <a:prstGeom prst="rect">
                      <a:avLst/>
                    </a:prstGeom>
                  </pic:spPr>
                </pic:pic>
              </a:graphicData>
            </a:graphic>
          </wp:inline>
        </w:drawing>
      </w:r>
    </w:p>
    <w:p w14:paraId="60E957F6" w14:textId="7A81CD4E" w:rsidR="00926087" w:rsidRDefault="00281428" w:rsidP="001F2965">
      <w:r>
        <w:t>To inspect the INDISHTQSVSAK</w:t>
      </w:r>
      <w:r w:rsidR="00926087">
        <w:t xml:space="preserve">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6299C73A" w:rsidR="00926087" w:rsidRDefault="00926087" w:rsidP="00386150">
      <w:pPr>
        <w:pStyle w:val="ListParagraph"/>
        <w:numPr>
          <w:ilvl w:val="0"/>
          <w:numId w:val="1"/>
        </w:numPr>
      </w:pPr>
      <w:r>
        <w:t xml:space="preserve">On the </w:t>
      </w:r>
      <w:r w:rsidR="00E344BE">
        <w:rPr>
          <w:b/>
        </w:rPr>
        <w:t>View</w:t>
      </w:r>
      <w:r>
        <w:t xml:space="preserve"> menu, choose </w:t>
      </w:r>
      <w:r w:rsidRPr="00943596">
        <w:rPr>
          <w:b/>
        </w:rPr>
        <w:t>Peak Areas</w:t>
      </w:r>
      <w:r>
        <w:t xml:space="preserve">, and click </w:t>
      </w:r>
      <w:r>
        <w:rPr>
          <w:b/>
        </w:rPr>
        <w:t>Replicate Comparison</w:t>
      </w:r>
      <w:r w:rsidR="00281428">
        <w:t xml:space="preserve"> (F7).</w:t>
      </w:r>
    </w:p>
    <w:p w14:paraId="3EFA71E5" w14:textId="337E4709" w:rsidR="00926087" w:rsidRDefault="00926087" w:rsidP="00926087">
      <w:r>
        <w:t xml:space="preserve">The </w:t>
      </w:r>
      <w:r w:rsidRPr="00BA719D">
        <w:rPr>
          <w:b/>
        </w:rPr>
        <w:t>Peak Areas</w:t>
      </w:r>
      <w:r>
        <w:t xml:space="preserve"> view, showing the total peak area and the contribution of each transition for all 5 replicates, help</w:t>
      </w:r>
      <w:r w:rsidR="00281428">
        <w:t>s</w:t>
      </w:r>
      <w:r>
        <w:t xml:space="preserve">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w:t>
      </w:r>
      <w:r w:rsidRPr="00281428">
        <w:rPr>
          <w:b/>
        </w:rPr>
        <w:t xml:space="preserve"> </w:t>
      </w:r>
      <w:r w:rsidR="00281428">
        <w:rPr>
          <w:b/>
        </w:rPr>
        <w:t xml:space="preserve">Cv </w:t>
      </w:r>
      <w:r w:rsidRPr="00281428">
        <w:rPr>
          <w:b/>
        </w:rPr>
        <w:t>Total</w:t>
      </w:r>
      <w:r w:rsidR="00281428" w:rsidRPr="00281428">
        <w:rPr>
          <w:b/>
        </w:rPr>
        <w:t xml:space="preserve"> </w:t>
      </w:r>
      <w:r w:rsidR="00281428">
        <w:rPr>
          <w:b/>
        </w:rPr>
        <w:t>Area</w:t>
      </w:r>
      <w:r>
        <w:t xml:space="preserve"> values in the summary report preview, where the majority of the peptides had CV values &lt; 10%.</w:t>
      </w:r>
    </w:p>
    <w:p w14:paraId="28F03DCD" w14:textId="13634CCC" w:rsidR="004C2E39" w:rsidRDefault="00BE2AFB" w:rsidP="00926087">
      <w:r>
        <w:rPr>
          <w:noProof/>
        </w:rPr>
        <w:lastRenderedPageBreak/>
        <w:drawing>
          <wp:inline distT="0" distB="0" distL="0" distR="0" wp14:anchorId="6385E7A7" wp14:editId="2314DEB1">
            <wp:extent cx="556260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2600" cy="4114800"/>
                    </a:xfrm>
                    <a:prstGeom prst="rect">
                      <a:avLst/>
                    </a:prstGeom>
                  </pic:spPr>
                </pic:pic>
              </a:graphicData>
            </a:graphic>
          </wp:inline>
        </w:drawing>
      </w:r>
    </w:p>
    <w:p w14:paraId="237FB29F" w14:textId="6FD3F969" w:rsidR="00926087" w:rsidRDefault="00926087" w:rsidP="00926087">
      <w:r>
        <w:t>Skyline summary reports can be used with quality control data to flag issues early, while Skyline itself provides powerful visual displays to help get to t</w:t>
      </w:r>
      <w:r w:rsidR="00281428">
        <w:t>he root of the problem quickly.</w:t>
      </w:r>
    </w:p>
    <w:p w14:paraId="74F44CBC" w14:textId="77777777" w:rsidR="00926087" w:rsidRDefault="002C083B" w:rsidP="002C083B">
      <w:pPr>
        <w:pStyle w:val="Heading1"/>
      </w:pPr>
      <w:r>
        <w:t>Results Grid View</w:t>
      </w:r>
    </w:p>
    <w:p w14:paraId="5B30B35E" w14:textId="1D6C720B"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w:t>
      </w:r>
      <w:r w:rsidR="00134AE9">
        <w:rPr>
          <w:color w:val="000000"/>
        </w:rPr>
        <w:t>is</w:t>
      </w:r>
      <w:r w:rsidR="00496E08">
        <w:rPr>
          <w:color w:val="000000"/>
        </w:rPr>
        <w:t xml:space="preserve">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CCE211F" w:rsidR="00926087" w:rsidRDefault="008B4BB4" w:rsidP="00926087">
      <w:r>
        <w:t xml:space="preserve">To get started using the </w:t>
      </w:r>
      <w:r w:rsidRPr="00134AE9">
        <w:rPr>
          <w:b/>
        </w:rPr>
        <w:t>Result</w:t>
      </w:r>
      <w:r w:rsidR="00134AE9">
        <w:rPr>
          <w:b/>
        </w:rPr>
        <w:t>s</w:t>
      </w:r>
      <w:r w:rsidRPr="00134AE9">
        <w:rPr>
          <w:b/>
        </w:rPr>
        <w:t xml:space="preserve"> Grid</w:t>
      </w:r>
      <w:r>
        <w:t xml:space="preserve"> view, do the following:</w:t>
      </w:r>
    </w:p>
    <w:p w14:paraId="111AB415" w14:textId="50828859" w:rsidR="008B4BB4" w:rsidRDefault="008B4BB4" w:rsidP="00386150">
      <w:pPr>
        <w:pStyle w:val="ListParagraph"/>
        <w:numPr>
          <w:ilvl w:val="0"/>
          <w:numId w:val="12"/>
        </w:numPr>
      </w:pPr>
      <w:r>
        <w:t xml:space="preserve">On the </w:t>
      </w:r>
      <w:r>
        <w:rPr>
          <w:b/>
        </w:rPr>
        <w:t>View</w:t>
      </w:r>
      <w:r>
        <w:t xml:space="preserve"> menu, </w:t>
      </w:r>
      <w:r w:rsidR="00134AE9">
        <w:t xml:space="preserve">choose </w:t>
      </w:r>
      <w:r w:rsidR="00134AE9">
        <w:rPr>
          <w:b/>
        </w:rPr>
        <w:t xml:space="preserve">Other </w:t>
      </w:r>
      <w:r w:rsidR="00134AE9" w:rsidRPr="00134AE9">
        <w:rPr>
          <w:b/>
        </w:rPr>
        <w:t>Grids</w:t>
      </w:r>
      <w:r w:rsidR="00134AE9" w:rsidRPr="00134AE9">
        <w:t>, and</w:t>
      </w:r>
      <w:r w:rsidR="00134AE9">
        <w:t xml:space="preserve"> </w:t>
      </w:r>
      <w:r w:rsidRPr="00134AE9">
        <w:t>click</w:t>
      </w:r>
      <w:r>
        <w:t xml:space="preserve"> </w:t>
      </w:r>
      <w:r>
        <w:rPr>
          <w:b/>
        </w:rPr>
        <w:t>Results Grid</w:t>
      </w:r>
      <w:r>
        <w:t xml:space="preserve"> (Alt-F2).</w:t>
      </w:r>
    </w:p>
    <w:p w14:paraId="487B36CF" w14:textId="77777777" w:rsidR="008B4BB4" w:rsidRDefault="00566E45" w:rsidP="00134AE9">
      <w:pPr>
        <w:keepNext/>
      </w:pPr>
      <w:r>
        <w:lastRenderedPageBreak/>
        <w:t>Skyline should now look something like this:</w:t>
      </w:r>
    </w:p>
    <w:p w14:paraId="3F0DB217" w14:textId="51121D03" w:rsidR="0035458C" w:rsidRDefault="00BE2AFB" w:rsidP="00F670B3">
      <w:pPr>
        <w:jc w:val="center"/>
      </w:pPr>
      <w:r>
        <w:rPr>
          <w:noProof/>
        </w:rPr>
        <w:drawing>
          <wp:inline distT="0" distB="0" distL="0" distR="0" wp14:anchorId="3EEFD7A7" wp14:editId="1E681191">
            <wp:extent cx="5943600" cy="44094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09440"/>
                    </a:xfrm>
                    <a:prstGeom prst="rect">
                      <a:avLst/>
                    </a:prstGeom>
                  </pic:spPr>
                </pic:pic>
              </a:graphicData>
            </a:graphic>
          </wp:inline>
        </w:drawing>
      </w: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61E28F2"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rsidR="00134AE9">
        <w:t xml:space="preserve"> (F11),</w:t>
      </w:r>
      <w:r>
        <w:t xml:space="preserve"> if it is not already selected.</w:t>
      </w:r>
    </w:p>
    <w:p w14:paraId="134887D3" w14:textId="3E6F95A1" w:rsidR="00E25613" w:rsidRDefault="00134AE9" w:rsidP="00386150">
      <w:pPr>
        <w:pStyle w:val="ListParagraph"/>
        <w:numPr>
          <w:ilvl w:val="0"/>
          <w:numId w:val="12"/>
        </w:numPr>
      </w:pPr>
      <w:r>
        <w:t xml:space="preserve">In the </w:t>
      </w:r>
      <w:r w:rsidRPr="00134AE9">
        <w:rPr>
          <w:b/>
        </w:rPr>
        <w:t>Targets</w:t>
      </w:r>
      <w:r>
        <w:t xml:space="preserve"> view, s</w:t>
      </w:r>
      <w:r w:rsidR="00E25613" w:rsidRPr="00134AE9">
        <w:t>elect</w:t>
      </w:r>
      <w:r w:rsidR="00E25613">
        <w:t xml:space="preserve"> the precursor ‘467.2440+++’ below the currently selected peptide.</w:t>
      </w:r>
    </w:p>
    <w:p w14:paraId="608F672B" w14:textId="77777777" w:rsidR="00E25613" w:rsidRDefault="00E25613" w:rsidP="00134AE9">
      <w:pPr>
        <w:keepNext/>
      </w:pPr>
      <w:r>
        <w:lastRenderedPageBreak/>
        <w:t>This should leave Skyline looking something like:</w:t>
      </w:r>
    </w:p>
    <w:p w14:paraId="7875BB54" w14:textId="5B1E1365" w:rsidR="00F670B3" w:rsidRPr="00BC1DF8" w:rsidRDefault="00BE2AFB" w:rsidP="00F670B3">
      <w:r>
        <w:rPr>
          <w:noProof/>
        </w:rPr>
        <w:drawing>
          <wp:inline distT="0" distB="0" distL="0" distR="0" wp14:anchorId="2BDADE70" wp14:editId="31DA93A3">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409440"/>
                    </a:xfrm>
                    <a:prstGeom prst="rect">
                      <a:avLst/>
                    </a:prstGeom>
                  </pic:spPr>
                </pic:pic>
              </a:graphicData>
            </a:graphic>
          </wp:inline>
        </w:drawing>
      </w:r>
      <w:r w:rsidR="004C2E39">
        <w:rPr>
          <w:noProof/>
        </w:rPr>
        <w:t xml:space="preserve"> </w:t>
      </w:r>
    </w:p>
    <w:p w14:paraId="5B4FF6F9" w14:textId="77777777" w:rsidR="00134AE9"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w:t>
      </w:r>
      <w:r w:rsidR="00134AE9">
        <w:t xml:space="preserve">at the top of the </w:t>
      </w:r>
      <w:r w:rsidR="00134AE9">
        <w:rPr>
          <w:b/>
        </w:rPr>
        <w:t>Targets</w:t>
      </w:r>
      <w:r w:rsidR="00134AE9">
        <w:t xml:space="preserve"> view.</w:t>
      </w:r>
    </w:p>
    <w:p w14:paraId="37F030DD" w14:textId="77777777" w:rsidR="00134AE9" w:rsidRDefault="00DD3900" w:rsidP="00134AE9">
      <w:pPr>
        <w:pStyle w:val="ListParagraph"/>
        <w:numPr>
          <w:ilvl w:val="0"/>
          <w:numId w:val="32"/>
        </w:numPr>
      </w:pPr>
      <w:r>
        <w:t xml:space="preserve">Now click on a different bar in the </w:t>
      </w:r>
      <w:r w:rsidRPr="00134AE9">
        <w:rPr>
          <w:b/>
        </w:rPr>
        <w:t>Peak Areas</w:t>
      </w:r>
      <w:r>
        <w:t xml:space="preserve"> </w:t>
      </w:r>
      <w:r w:rsidR="00134AE9">
        <w:t>plot</w:t>
      </w:r>
      <w:r>
        <w:t xml:space="preserve">, or change the selection in the </w:t>
      </w:r>
      <w:r w:rsidRPr="00134AE9">
        <w:rPr>
          <w:b/>
        </w:rPr>
        <w:t>Replicates</w:t>
      </w:r>
      <w:r>
        <w:t xml:space="preserve"> list.</w:t>
      </w:r>
    </w:p>
    <w:p w14:paraId="57A07622" w14:textId="148F6A4D" w:rsidR="00DD3900" w:rsidRDefault="00DD3900" w:rsidP="00DD3900">
      <w:r>
        <w:t xml:space="preserve">The other views will update, including the selected row in the </w:t>
      </w:r>
      <w:r>
        <w:rPr>
          <w:b/>
        </w:rPr>
        <w:t>Results Grid</w:t>
      </w:r>
      <w:r>
        <w:t>.</w:t>
      </w:r>
      <w:r w:rsidRPr="00DD3900">
        <w:t xml:space="preserve"> </w:t>
      </w:r>
    </w:p>
    <w:p w14:paraId="41E0D07E" w14:textId="41E1A4B8"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r>
        <w:rPr>
          <w:b/>
        </w:rPr>
        <w:t>Pr</w:t>
      </w:r>
      <w:r w:rsidR="00CC1C0C">
        <w:rPr>
          <w:b/>
        </w:rPr>
        <w:t>e</w:t>
      </w:r>
      <w:r>
        <w:rPr>
          <w:b/>
        </w:rPr>
        <w:t>cursorResults</w:t>
      </w:r>
      <w:r>
        <w:t xml:space="preserve"> field group for the sel</w:t>
      </w:r>
      <w:r w:rsidR="0005257D">
        <w:t>ected precursor and replicate.</w:t>
      </w:r>
    </w:p>
    <w:p w14:paraId="68AB38F4" w14:textId="395ADD24"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w:t>
      </w:r>
      <w:r w:rsidR="0005257D">
        <w:t>recursor</w:t>
      </w:r>
      <w:r w:rsidR="00DD3900">
        <w:t>.</w:t>
      </w:r>
    </w:p>
    <w:p w14:paraId="0BB4D7EA" w14:textId="6DE26FF0" w:rsidR="00723F83" w:rsidRPr="00723F83" w:rsidRDefault="00723F83" w:rsidP="0005257D">
      <w:pPr>
        <w:keepNext/>
      </w:pPr>
      <w:r>
        <w:lastRenderedPageBreak/>
        <w:t xml:space="preserve">The </w:t>
      </w:r>
      <w:r>
        <w:rPr>
          <w:b/>
        </w:rPr>
        <w:t>Results Grid</w:t>
      </w:r>
      <w:r>
        <w:t xml:space="preserve"> should now look like</w:t>
      </w:r>
      <w:r w:rsidR="0005257D">
        <w:t xml:space="preserve"> this</w:t>
      </w:r>
      <w:r>
        <w:t>:</w:t>
      </w:r>
    </w:p>
    <w:p w14:paraId="33CBD55F" w14:textId="4A8F7412" w:rsidR="00723F83" w:rsidRDefault="00BE2AFB" w:rsidP="00723F83">
      <w:r>
        <w:rPr>
          <w:noProof/>
        </w:rPr>
        <w:drawing>
          <wp:inline distT="0" distB="0" distL="0" distR="0" wp14:anchorId="4BC92294" wp14:editId="361479BF">
            <wp:extent cx="4991100" cy="1562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259BE035" w:rsidR="00FE59D3" w:rsidRDefault="00220EB6" w:rsidP="00386150">
      <w:pPr>
        <w:pStyle w:val="ListParagraph"/>
        <w:numPr>
          <w:ilvl w:val="0"/>
          <w:numId w:val="13"/>
        </w:numPr>
      </w:pPr>
      <w:r>
        <w:t>Click</w:t>
      </w:r>
      <w:r w:rsidR="00A935ED">
        <w:t xml:space="preserve"> the </w:t>
      </w:r>
      <w:r w:rsidR="0005257D">
        <w:rPr>
          <w:b/>
        </w:rPr>
        <w:t>Reports</w:t>
      </w:r>
      <w:r w:rsidR="00A935ED">
        <w:t xml:space="preserve"> </w:t>
      </w:r>
      <w:r>
        <w:t>button</w:t>
      </w:r>
      <w:r w:rsidR="00A935ED">
        <w:t xml:space="preserve"> at the top of the </w:t>
      </w:r>
      <w:r w:rsidR="00A935ED" w:rsidRPr="00220EB6">
        <w:rPr>
          <w:b/>
        </w:rPr>
        <w:t>Results Grid</w:t>
      </w:r>
      <w:r w:rsidR="00A935ED">
        <w:t xml:space="preserve">, </w:t>
      </w:r>
      <w:r>
        <w:t xml:space="preserve">and </w:t>
      </w:r>
      <w:r w:rsidR="00A935ED">
        <w:t xml:space="preserve">choose </w:t>
      </w:r>
      <w:r w:rsidR="00846FFD">
        <w:rPr>
          <w:b/>
        </w:rPr>
        <w:t>Customize</w:t>
      </w:r>
      <w:r w:rsidR="00A935ED" w:rsidRPr="00097979">
        <w:rPr>
          <w:b/>
        </w:rPr>
        <w:t xml:space="preserve"> </w:t>
      </w:r>
      <w:r>
        <w:rPr>
          <w:b/>
        </w:rPr>
        <w:t>Report</w:t>
      </w:r>
      <w:r w:rsidR="0005257D">
        <w:t>.</w:t>
      </w:r>
    </w:p>
    <w:p w14:paraId="67F516A3" w14:textId="683DC93C" w:rsidR="00721F1F" w:rsidRPr="00097979" w:rsidRDefault="00721F1F" w:rsidP="00386150">
      <w:pPr>
        <w:pStyle w:val="ListParagraph"/>
        <w:numPr>
          <w:ilvl w:val="0"/>
          <w:numId w:val="13"/>
        </w:numPr>
      </w:pPr>
      <w:bookmarkStart w:id="3" w:name="_Hlk72671130"/>
      <w:r>
        <w:t xml:space="preserve">In the </w:t>
      </w:r>
      <w:r>
        <w:rPr>
          <w:b/>
          <w:bCs/>
        </w:rPr>
        <w:t>Report Name</w:t>
      </w:r>
      <w:r>
        <w:t xml:space="preserve"> field, enter “</w:t>
      </w:r>
      <w:r w:rsidR="00A8155D">
        <w:t>NewResultsGridView</w:t>
      </w:r>
      <w:r>
        <w:t>”.</w:t>
      </w:r>
    </w:p>
    <w:bookmarkEnd w:id="3"/>
    <w:p w14:paraId="65B72DA6" w14:textId="4F381612" w:rsidR="00A935ED" w:rsidRDefault="00A935ED" w:rsidP="00386150">
      <w:pPr>
        <w:pStyle w:val="ListParagraph"/>
        <w:numPr>
          <w:ilvl w:val="0"/>
          <w:numId w:val="13"/>
        </w:numPr>
      </w:pPr>
      <w:r>
        <w:t xml:space="preserve">On the </w:t>
      </w:r>
      <w:r w:rsidRPr="009635C3">
        <w:rPr>
          <w:b/>
        </w:rPr>
        <w:t xml:space="preserve">Customize </w:t>
      </w:r>
      <w:r w:rsidR="00E344BE">
        <w:rPr>
          <w:b/>
        </w:rPr>
        <w:t>Report</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4B41E7B8" w:rsidR="00FE59D3" w:rsidRDefault="0005257D" w:rsidP="00386150">
      <w:pPr>
        <w:pStyle w:val="ListParagraph"/>
        <w:numPr>
          <w:ilvl w:val="0"/>
          <w:numId w:val="14"/>
        </w:numPr>
      </w:pPr>
      <w:r>
        <w:t xml:space="preserve">In the </w:t>
      </w:r>
      <w:r w:rsidRPr="0005257D">
        <w:rPr>
          <w:b/>
        </w:rPr>
        <w:t>Targets</w:t>
      </w:r>
      <w:r>
        <w:t xml:space="preserve"> view, c</w:t>
      </w:r>
      <w:r w:rsidR="0041540A" w:rsidRPr="0005257D">
        <w:t>lick</w:t>
      </w:r>
      <w:r w:rsidR="0041540A">
        <w:t xml:space="preserve"> </w:t>
      </w:r>
      <w:r>
        <w:t>on a precursor element</w:t>
      </w:r>
      <w:r w:rsidR="0041540A">
        <w:t>.</w:t>
      </w:r>
    </w:p>
    <w:p w14:paraId="085C95F6" w14:textId="565EAE17" w:rsidR="0041540A" w:rsidRDefault="0041540A" w:rsidP="00386150">
      <w:pPr>
        <w:pStyle w:val="ListParagraph"/>
        <w:numPr>
          <w:ilvl w:val="0"/>
          <w:numId w:val="14"/>
        </w:numPr>
      </w:pPr>
      <w:r>
        <w:t xml:space="preserve">Use the arrow keys to change the </w:t>
      </w:r>
      <w:r w:rsidR="0005257D" w:rsidRPr="0005257D">
        <w:rPr>
          <w:b/>
        </w:rPr>
        <w:t>Targets</w:t>
      </w:r>
      <w:r w:rsidR="0005257D">
        <w:t xml:space="preserve"> view </w:t>
      </w:r>
      <w:r w:rsidRPr="0005257D">
        <w:t>selection</w:t>
      </w:r>
      <w:r>
        <w:t xml:space="preserve"> to other precursor elements.</w:t>
      </w:r>
    </w:p>
    <w:p w14:paraId="62F1C2B3" w14:textId="0949971B" w:rsidR="0041540A" w:rsidRDefault="0041540A" w:rsidP="0041540A">
      <w:r>
        <w:t>Finally</w:t>
      </w:r>
      <w:r w:rsidR="0005257D">
        <w:t>,</w:t>
      </w:r>
      <w:r>
        <w:t xml:space="preserve">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5E9EAB92" w:rsidR="00C535F8" w:rsidRDefault="00C535F8" w:rsidP="00C535F8">
      <w:r>
        <w:lastRenderedPageBreak/>
        <w:t>The last two types can be used to collect information in a controlled vocabulary, as you process your data, which can later be exported in a Skyline report and used as input for statistical analysis</w:t>
      </w:r>
      <w:r w:rsidR="002E2D72">
        <w:t xml:space="preserve"> with other tools</w:t>
      </w:r>
      <w:r>
        <w:t>.</w:t>
      </w:r>
    </w:p>
    <w:p w14:paraId="0CA45BAC" w14:textId="77777777" w:rsidR="00C535F8" w:rsidRDefault="007922B0" w:rsidP="00C535F8">
      <w:r>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8AEAD00" w:rsidR="00810276" w:rsidRDefault="0005257D" w:rsidP="007922B0">
      <w:pPr>
        <w:pStyle w:val="ListParagraph"/>
        <w:numPr>
          <w:ilvl w:val="0"/>
          <w:numId w:val="16"/>
        </w:numPr>
      </w:pPr>
      <w:r>
        <w:t xml:space="preserve">In the </w:t>
      </w:r>
      <w:r>
        <w:rPr>
          <w:b/>
        </w:rPr>
        <w:t>Name</w:t>
      </w:r>
      <w:r>
        <w:t xml:space="preserve"> field on the </w:t>
      </w:r>
      <w:r>
        <w:rPr>
          <w:b/>
        </w:rPr>
        <w:t>Define Annotation</w:t>
      </w:r>
      <w:r>
        <w:t xml:space="preserve"> form, enter</w:t>
      </w:r>
      <w:r w:rsidR="00810276">
        <w:t xml:space="preserve"> ‘Tailing’.</w:t>
      </w:r>
    </w:p>
    <w:p w14:paraId="7E2F2612" w14:textId="02DA7CF7" w:rsidR="00810276" w:rsidRDefault="0005257D" w:rsidP="007922B0">
      <w:pPr>
        <w:pStyle w:val="ListParagraph"/>
        <w:numPr>
          <w:ilvl w:val="0"/>
          <w:numId w:val="16"/>
        </w:numPr>
      </w:pPr>
      <w:r>
        <w:t xml:space="preserve">In the </w:t>
      </w:r>
      <w:r>
        <w:rPr>
          <w:b/>
        </w:rPr>
        <w:t>Type</w:t>
      </w:r>
      <w:r>
        <w:t xml:space="preserve"> field, s</w:t>
      </w:r>
      <w:r w:rsidR="00810276">
        <w:t>elect ‘True/False’.</w:t>
      </w:r>
    </w:p>
    <w:p w14:paraId="71D47A86" w14:textId="48D90AEC" w:rsidR="00810276" w:rsidRDefault="0005257D" w:rsidP="007922B0">
      <w:pPr>
        <w:pStyle w:val="ListParagraph"/>
        <w:numPr>
          <w:ilvl w:val="0"/>
          <w:numId w:val="16"/>
        </w:numPr>
      </w:pPr>
      <w:r>
        <w:t xml:space="preserve">In the </w:t>
      </w:r>
      <w:r>
        <w:rPr>
          <w:b/>
        </w:rPr>
        <w:t>Applies To</w:t>
      </w:r>
      <w:r>
        <w:t xml:space="preserve"> list, c</w:t>
      </w:r>
      <w:r w:rsidR="00810276">
        <w:t xml:space="preserve">heck the </w:t>
      </w:r>
      <w:r w:rsidR="00810276">
        <w:rPr>
          <w:b/>
        </w:rPr>
        <w:t>Precursor Results</w:t>
      </w:r>
      <w:r w:rsidR="00810276">
        <w:t xml:space="preserve"> checkbox.</w:t>
      </w:r>
    </w:p>
    <w:p w14:paraId="7F6D4C81" w14:textId="4984EA48" w:rsidR="00810276" w:rsidRDefault="00810276" w:rsidP="0005257D">
      <w:pPr>
        <w:keepNext/>
      </w:pPr>
      <w:r>
        <w:t xml:space="preserve">The </w:t>
      </w:r>
      <w:r>
        <w:rPr>
          <w:b/>
        </w:rPr>
        <w:t>Define Annotation</w:t>
      </w:r>
      <w:r>
        <w:t xml:space="preserve"> from should now look like</w:t>
      </w:r>
      <w:r w:rsidR="0005257D">
        <w:t xml:space="preserve"> this</w:t>
      </w:r>
      <w:r>
        <w:t>:</w:t>
      </w:r>
    </w:p>
    <w:p w14:paraId="1F1CEB60" w14:textId="06E932D8" w:rsidR="00810276" w:rsidRDefault="00BE2AFB" w:rsidP="00810276">
      <w:r>
        <w:rPr>
          <w:noProof/>
        </w:rPr>
        <w:drawing>
          <wp:inline distT="0" distB="0" distL="0" distR="0" wp14:anchorId="3B5049BB" wp14:editId="12296CCB">
            <wp:extent cx="3448050" cy="46577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48050" cy="4657725"/>
                    </a:xfrm>
                    <a:prstGeom prst="rect">
                      <a:avLst/>
                    </a:prstGeom>
                  </pic:spPr>
                </pic:pic>
              </a:graphicData>
            </a:graphic>
          </wp:inline>
        </w:drawing>
      </w:r>
    </w:p>
    <w:p w14:paraId="337E74C1" w14:textId="6C32CEC9" w:rsidR="00810276" w:rsidRDefault="00810276" w:rsidP="00810276">
      <w:r>
        <w:t xml:space="preserve">Now </w:t>
      </w:r>
      <w:r w:rsidR="0005257D">
        <w:t>save</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lastRenderedPageBreak/>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t>Check the checkbox for the new ‘Tailing’ annotation.</w:t>
      </w:r>
    </w:p>
    <w:p w14:paraId="1F02983A" w14:textId="7433F778" w:rsidR="00AE1D7A" w:rsidRDefault="00AE1D7A" w:rsidP="0005257D">
      <w:pPr>
        <w:keepNext/>
      </w:pPr>
      <w:r>
        <w:t xml:space="preserve">The </w:t>
      </w:r>
      <w:r w:rsidR="00937708">
        <w:rPr>
          <w:b/>
        </w:rPr>
        <w:t xml:space="preserve">Document </w:t>
      </w:r>
      <w:r>
        <w:rPr>
          <w:b/>
        </w:rPr>
        <w:t>Settings</w:t>
      </w:r>
      <w:r>
        <w:t xml:space="preserve"> form should now look like</w:t>
      </w:r>
      <w:r w:rsidR="0005257D">
        <w:t xml:space="preserve"> this</w:t>
      </w:r>
      <w:r>
        <w:t>:</w:t>
      </w:r>
    </w:p>
    <w:p w14:paraId="41969A26" w14:textId="62EC9D12" w:rsidR="00AE1D7A" w:rsidRDefault="00BE2AFB" w:rsidP="00AE1D7A">
      <w:r>
        <w:rPr>
          <w:noProof/>
        </w:rPr>
        <w:drawing>
          <wp:inline distT="0" distB="0" distL="0" distR="0" wp14:anchorId="2A52B5D3" wp14:editId="128690AB">
            <wp:extent cx="5943600" cy="337058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46AA9E51" w:rsidR="00554798" w:rsidRDefault="00220EB6" w:rsidP="00220EB6">
      <w:pPr>
        <w:pStyle w:val="ListParagraph"/>
        <w:numPr>
          <w:ilvl w:val="0"/>
          <w:numId w:val="18"/>
        </w:numPr>
      </w:pPr>
      <w:r>
        <w:t xml:space="preserve">In the </w:t>
      </w:r>
      <w:r w:rsidRPr="00220EB6">
        <w:rPr>
          <w:b/>
        </w:rPr>
        <w:t>Targets</w:t>
      </w:r>
      <w:r>
        <w:t xml:space="preserve"> view, s</w:t>
      </w:r>
      <w:r w:rsidR="00AE1D7A" w:rsidRPr="00220EB6">
        <w:t>elect</w:t>
      </w:r>
      <w:r w:rsidR="00AE1D7A">
        <w:t xml:space="preserve"> the precursor element ‘564.7746++’ for the peptide ‘ESDTSYVSLK’.</w:t>
      </w:r>
    </w:p>
    <w:p w14:paraId="7645A3D8" w14:textId="2697009F" w:rsidR="00554798" w:rsidRDefault="00554798" w:rsidP="00AE1D7A">
      <w:r>
        <w:t xml:space="preserve">The new Tailing column will not </w:t>
      </w:r>
      <w:r w:rsidR="00220EB6">
        <w:t>appear in</w:t>
      </w:r>
      <w:r>
        <w:t xml:space="preserve"> the custom </w:t>
      </w:r>
      <w:r w:rsidR="00A8155D">
        <w:t>report</w:t>
      </w:r>
      <w:r>
        <w:t xml:space="preserve"> in the </w:t>
      </w:r>
      <w:r w:rsidRPr="00097979">
        <w:rPr>
          <w:b/>
        </w:rPr>
        <w:t>Results Grid</w:t>
      </w:r>
      <w:r>
        <w:t>, but you can add it:</w:t>
      </w:r>
    </w:p>
    <w:p w14:paraId="68AB852F" w14:textId="14D6D221" w:rsidR="00554798" w:rsidRDefault="0058186B" w:rsidP="00CF7EB7">
      <w:pPr>
        <w:pStyle w:val="ListParagraph"/>
        <w:numPr>
          <w:ilvl w:val="0"/>
          <w:numId w:val="28"/>
        </w:numPr>
      </w:pPr>
      <w:r>
        <w:t>Click</w:t>
      </w:r>
      <w:r w:rsidR="00554798">
        <w:t xml:space="preserve"> the </w:t>
      </w:r>
      <w:r>
        <w:rPr>
          <w:b/>
        </w:rPr>
        <w:t>Reports</w:t>
      </w:r>
      <w:r w:rsidR="00554798">
        <w:t xml:space="preserve"> dropdown at the top of the </w:t>
      </w:r>
      <w:r w:rsidR="00554798" w:rsidRPr="00097979">
        <w:rPr>
          <w:b/>
        </w:rPr>
        <w:t>Results Grid</w:t>
      </w:r>
      <w:r>
        <w:t xml:space="preserve">, and choose </w:t>
      </w:r>
      <w:r>
        <w:rPr>
          <w:b/>
        </w:rPr>
        <w:t>Edit Report</w:t>
      </w:r>
      <w:r w:rsidR="00554798">
        <w:t>.</w:t>
      </w:r>
    </w:p>
    <w:p w14:paraId="172155B0" w14:textId="01869D45"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xml:space="preserve">”).  </w:t>
      </w:r>
      <w:r w:rsidR="0058186B">
        <w:t>N</w:t>
      </w:r>
      <w:r>
        <w:t xml:space="preserve">ew columns </w:t>
      </w:r>
      <w:r w:rsidR="0058186B">
        <w:t>will be</w:t>
      </w:r>
      <w:r>
        <w:t xml:space="preserve"> added</w:t>
      </w:r>
      <w:r w:rsidR="0058186B">
        <w:t xml:space="preserve"> above this element</w:t>
      </w:r>
      <w:r>
        <w:t>.</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1B2AED74" w:rsidR="000D6BBF" w:rsidRDefault="000D6BBF" w:rsidP="0058186B">
      <w:pPr>
        <w:keepNext/>
      </w:pPr>
      <w:r>
        <w:lastRenderedPageBreak/>
        <w:t xml:space="preserve">The </w:t>
      </w:r>
      <w:r>
        <w:rPr>
          <w:b/>
        </w:rPr>
        <w:t xml:space="preserve">Customize </w:t>
      </w:r>
      <w:r w:rsidR="0058186B">
        <w:rPr>
          <w:b/>
        </w:rPr>
        <w:t>Report</w:t>
      </w:r>
      <w:r>
        <w:t xml:space="preserve"> form should now look like the following:</w:t>
      </w:r>
    </w:p>
    <w:p w14:paraId="1A34EF39" w14:textId="4C2B2AA5" w:rsidR="000D6BBF" w:rsidRPr="000D6BBF" w:rsidRDefault="00BE2AFB" w:rsidP="000D6BBF">
      <w:r>
        <w:rPr>
          <w:noProof/>
        </w:rPr>
        <w:drawing>
          <wp:inline distT="0" distB="0" distL="0" distR="0" wp14:anchorId="2F0FD28F" wp14:editId="2B41221D">
            <wp:extent cx="5943600" cy="42767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44A5BE5A" w:rsidR="00A84A39" w:rsidRDefault="00A84A39" w:rsidP="0058186B">
      <w:pPr>
        <w:keepNext/>
      </w:pPr>
      <w:r>
        <w:lastRenderedPageBreak/>
        <w:t>The Skyline window should now look something like</w:t>
      </w:r>
      <w:r w:rsidR="0058186B">
        <w:t xml:space="preserve"> this</w:t>
      </w:r>
      <w:r>
        <w:t>:</w:t>
      </w:r>
    </w:p>
    <w:p w14:paraId="4A305E92" w14:textId="72D98B6A" w:rsidR="00A84A39" w:rsidRDefault="00BE2AFB" w:rsidP="00AE1D7A">
      <w:r>
        <w:rPr>
          <w:noProof/>
        </w:rPr>
        <w:drawing>
          <wp:inline distT="0" distB="0" distL="0" distR="0" wp14:anchorId="37E498BE" wp14:editId="364E3F27">
            <wp:extent cx="5943600" cy="44094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09440"/>
                    </a:xfrm>
                    <a:prstGeom prst="rect">
                      <a:avLst/>
                    </a:prstGeom>
                  </pic:spPr>
                </pic:pic>
              </a:graphicData>
            </a:graphic>
          </wp:inline>
        </w:drawing>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40D32D7B" w:rsidR="00857BB7" w:rsidRDefault="00255E46" w:rsidP="00857BB7">
      <w:r>
        <w:t xml:space="preserve">This tutorial has introduced you to the flexible custom reports Skyline offers for accessing the rich set of values associated with your Skyline targeted </w:t>
      </w:r>
      <w:r w:rsidR="0058186B">
        <w:t>mass spectrometry</w:t>
      </w:r>
      <w:r>
        <w:t xml:space="preserve"> documents.  These reports offer a smooth path from data analysis within Skyline to more complex statistical analysis with Excel or custom programs</w:t>
      </w:r>
      <w:r w:rsidR="0058186B">
        <w:t xml:space="preserve"> coded</w:t>
      </w:r>
      <w:r>
        <w:t xml:space="preserve"> in R, Matlab,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w:t>
      </w:r>
      <w:r w:rsidR="00242B1E">
        <w:lastRenderedPageBreak/>
        <w:t xml:space="preserve">repeat your analyses with new data sets even from different instrumentation, taking full advantage of the Skyline multi-vendor support.  Finally, you learned how to use the Skyline </w:t>
      </w:r>
      <w:r w:rsidR="00242B1E" w:rsidRPr="0058186B">
        <w:rPr>
          <w:b/>
        </w:rPr>
        <w:t>Results Grid</w:t>
      </w:r>
      <w:r w:rsidR="00242B1E">
        <w:t xml:space="preserve">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9BBEF37" w:rsidR="00DE34A1" w:rsidRPr="0061775A" w:rsidRDefault="00937708" w:rsidP="004C5498">
      <w:r>
        <w:t xml:space="preserve">Descriptions of the available columns </w:t>
      </w:r>
      <w:r w:rsidR="0058186B">
        <w:t>can be found in Skyline itself</w:t>
      </w:r>
      <w:r>
        <w:t xml:space="preserv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 xml:space="preserve">Customize </w:t>
      </w:r>
      <w:r w:rsidR="0061775A">
        <w:rPr>
          <w:b/>
        </w:rPr>
        <w:t>Report</w:t>
      </w:r>
      <w:r>
        <w:t xml:space="preserve"> form, </w:t>
      </w:r>
      <w:r w:rsidR="0030436B">
        <w:t>there is a “?” button on the toolbar which brings up a page with a description of</w:t>
      </w:r>
      <w:r w:rsidR="0061775A">
        <w:t xml:space="preserve"> every column that is available, which can also be reached through </w:t>
      </w:r>
      <w:r w:rsidR="0061775A">
        <w:rPr>
          <w:b/>
        </w:rPr>
        <w:t>Help</w:t>
      </w:r>
      <w:r w:rsidR="0061775A">
        <w:t xml:space="preserve"> &gt; </w:t>
      </w:r>
      <w:r w:rsidR="0061775A">
        <w:rPr>
          <w:b/>
        </w:rPr>
        <w:t>Documentation</w:t>
      </w:r>
      <w:r w:rsidR="0061775A">
        <w:t xml:space="preserve"> &gt; </w:t>
      </w:r>
      <w:r w:rsidR="0061775A">
        <w:rPr>
          <w:b/>
        </w:rPr>
        <w:t>Reports</w:t>
      </w:r>
      <w:r w:rsidR="0061775A">
        <w:t>.</w:t>
      </w:r>
    </w:p>
    <w:p w14:paraId="1CA3219A" w14:textId="77777777" w:rsidR="0061775A" w:rsidRDefault="0030436B" w:rsidP="004C5498">
      <w:r>
        <w:t>It is possible to group rows together and perform statistics on them. For some examples of using this feature, see this page:</w:t>
      </w:r>
    </w:p>
    <w:p w14:paraId="029376DB" w14:textId="554B448A" w:rsidR="0061775A" w:rsidRDefault="00CB229F" w:rsidP="004C5498">
      <w:hyperlink r:id="rId37" w:history="1">
        <w:r w:rsidR="0061775A" w:rsidRPr="009A65F5">
          <w:rPr>
            <w:rStyle w:val="Hyperlink"/>
          </w:rPr>
          <w:t>https://skyline.ms/pivotedit.url</w:t>
        </w:r>
      </w:hyperlink>
    </w:p>
    <w:sectPr w:rsidR="0061775A" w:rsidSect="00C30134">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399D3" w14:textId="77777777" w:rsidR="00CB229F" w:rsidRDefault="00CB229F" w:rsidP="00F726CD">
      <w:pPr>
        <w:spacing w:after="0" w:line="240" w:lineRule="auto"/>
      </w:pPr>
      <w:r>
        <w:separator/>
      </w:r>
    </w:p>
  </w:endnote>
  <w:endnote w:type="continuationSeparator" w:id="0">
    <w:p w14:paraId="61C3D201" w14:textId="77777777" w:rsidR="00CB229F" w:rsidRDefault="00CB229F"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8523402"/>
      <w:docPartObj>
        <w:docPartGallery w:val="Page Numbers (Bottom of Page)"/>
        <w:docPartUnique/>
      </w:docPartObj>
    </w:sdtPr>
    <w:sdtEndPr/>
    <w:sdtContent>
      <w:p w14:paraId="7A05B124" w14:textId="77777777" w:rsidR="00281428" w:rsidRDefault="00281428">
        <w:pPr>
          <w:pStyle w:val="Footer"/>
          <w:jc w:val="center"/>
        </w:pPr>
        <w:r>
          <w:fldChar w:fldCharType="begin"/>
        </w:r>
        <w:r>
          <w:instrText xml:space="preserve"> PAGE   \* MERGEFORMAT </w:instrText>
        </w:r>
        <w:r>
          <w:fldChar w:fldCharType="separate"/>
        </w:r>
        <w:r w:rsidR="00190691">
          <w:rPr>
            <w:noProof/>
          </w:rPr>
          <w:t>2</w:t>
        </w:r>
        <w:r>
          <w:rPr>
            <w:noProof/>
          </w:rPr>
          <w:fldChar w:fldCharType="end"/>
        </w:r>
      </w:p>
    </w:sdtContent>
  </w:sdt>
  <w:p w14:paraId="4769AEFC" w14:textId="77777777" w:rsidR="00281428" w:rsidRDefault="00281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A6CA4" w14:textId="77777777" w:rsidR="00CB229F" w:rsidRDefault="00CB229F" w:rsidP="00F726CD">
      <w:pPr>
        <w:spacing w:after="0" w:line="240" w:lineRule="auto"/>
      </w:pPr>
      <w:r>
        <w:separator/>
      </w:r>
    </w:p>
  </w:footnote>
  <w:footnote w:type="continuationSeparator" w:id="0">
    <w:p w14:paraId="5FC90695" w14:textId="77777777" w:rsidR="00CB229F" w:rsidRDefault="00CB229F"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22"/>
  </w:num>
  <w:num w:numId="4">
    <w:abstractNumId w:val="17"/>
  </w:num>
  <w:num w:numId="5">
    <w:abstractNumId w:val="24"/>
  </w:num>
  <w:num w:numId="6">
    <w:abstractNumId w:val="25"/>
  </w:num>
  <w:num w:numId="7">
    <w:abstractNumId w:val="0"/>
  </w:num>
  <w:num w:numId="8">
    <w:abstractNumId w:val="30"/>
  </w:num>
  <w:num w:numId="9">
    <w:abstractNumId w:val="8"/>
  </w:num>
  <w:num w:numId="10">
    <w:abstractNumId w:val="13"/>
  </w:num>
  <w:num w:numId="11">
    <w:abstractNumId w:val="31"/>
  </w:num>
  <w:num w:numId="12">
    <w:abstractNumId w:val="3"/>
  </w:num>
  <w:num w:numId="13">
    <w:abstractNumId w:val="15"/>
  </w:num>
  <w:num w:numId="14">
    <w:abstractNumId w:val="21"/>
  </w:num>
  <w:num w:numId="15">
    <w:abstractNumId w:val="12"/>
  </w:num>
  <w:num w:numId="16">
    <w:abstractNumId w:val="27"/>
  </w:num>
  <w:num w:numId="17">
    <w:abstractNumId w:val="9"/>
  </w:num>
  <w:num w:numId="18">
    <w:abstractNumId w:val="7"/>
  </w:num>
  <w:num w:numId="19">
    <w:abstractNumId w:val="29"/>
  </w:num>
  <w:num w:numId="20">
    <w:abstractNumId w:val="2"/>
  </w:num>
  <w:num w:numId="21">
    <w:abstractNumId w:val="28"/>
  </w:num>
  <w:num w:numId="22">
    <w:abstractNumId w:val="1"/>
  </w:num>
  <w:num w:numId="23">
    <w:abstractNumId w:val="20"/>
  </w:num>
  <w:num w:numId="24">
    <w:abstractNumId w:val="14"/>
  </w:num>
  <w:num w:numId="25">
    <w:abstractNumId w:val="16"/>
  </w:num>
  <w:num w:numId="26">
    <w:abstractNumId w:val="18"/>
  </w:num>
  <w:num w:numId="27">
    <w:abstractNumId w:val="6"/>
  </w:num>
  <w:num w:numId="28">
    <w:abstractNumId w:val="4"/>
  </w:num>
  <w:num w:numId="29">
    <w:abstractNumId w:val="5"/>
  </w:num>
  <w:num w:numId="30">
    <w:abstractNumId w:val="19"/>
  </w:num>
  <w:num w:numId="31">
    <w:abstractNumId w:val="26"/>
  </w:num>
  <w:num w:numId="3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7F4F"/>
    <w:rsid w:val="000744C4"/>
    <w:rsid w:val="000747E4"/>
    <w:rsid w:val="00077431"/>
    <w:rsid w:val="00077C10"/>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2FE"/>
    <w:rsid w:val="000C0ACF"/>
    <w:rsid w:val="000C13EB"/>
    <w:rsid w:val="000C2161"/>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06E6C"/>
    <w:rsid w:val="001164DB"/>
    <w:rsid w:val="00117674"/>
    <w:rsid w:val="0012226E"/>
    <w:rsid w:val="00125F45"/>
    <w:rsid w:val="00125F61"/>
    <w:rsid w:val="001266E0"/>
    <w:rsid w:val="001302ED"/>
    <w:rsid w:val="00130A8D"/>
    <w:rsid w:val="0013466F"/>
    <w:rsid w:val="00134AE9"/>
    <w:rsid w:val="00134F49"/>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81437"/>
    <w:rsid w:val="00183CA6"/>
    <w:rsid w:val="00186695"/>
    <w:rsid w:val="00190691"/>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E2D72"/>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80E10"/>
    <w:rsid w:val="00481B2F"/>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52496"/>
    <w:rsid w:val="00554798"/>
    <w:rsid w:val="00557734"/>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15D8"/>
    <w:rsid w:val="005E3F40"/>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1F1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E7AFC"/>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4D16"/>
    <w:rsid w:val="00836E0E"/>
    <w:rsid w:val="00842609"/>
    <w:rsid w:val="00843A6C"/>
    <w:rsid w:val="00846FFD"/>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667"/>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0463"/>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2A34"/>
    <w:rsid w:val="00A34295"/>
    <w:rsid w:val="00A34C49"/>
    <w:rsid w:val="00A42456"/>
    <w:rsid w:val="00A42A06"/>
    <w:rsid w:val="00A466C1"/>
    <w:rsid w:val="00A514D7"/>
    <w:rsid w:val="00A54564"/>
    <w:rsid w:val="00A57FBF"/>
    <w:rsid w:val="00A623A6"/>
    <w:rsid w:val="00A62CFC"/>
    <w:rsid w:val="00A62E0F"/>
    <w:rsid w:val="00A64053"/>
    <w:rsid w:val="00A64EE0"/>
    <w:rsid w:val="00A6598B"/>
    <w:rsid w:val="00A67ED2"/>
    <w:rsid w:val="00A710D0"/>
    <w:rsid w:val="00A715B3"/>
    <w:rsid w:val="00A72681"/>
    <w:rsid w:val="00A76E0F"/>
    <w:rsid w:val="00A8155D"/>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651A"/>
    <w:rsid w:val="00AE728B"/>
    <w:rsid w:val="00AF164C"/>
    <w:rsid w:val="00AF53DD"/>
    <w:rsid w:val="00B01064"/>
    <w:rsid w:val="00B05066"/>
    <w:rsid w:val="00B0665F"/>
    <w:rsid w:val="00B10CA3"/>
    <w:rsid w:val="00B13DBD"/>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7A08"/>
    <w:rsid w:val="00BD1061"/>
    <w:rsid w:val="00BD1904"/>
    <w:rsid w:val="00BD2BCB"/>
    <w:rsid w:val="00BE0DBE"/>
    <w:rsid w:val="00BE2AFB"/>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447C"/>
    <w:rsid w:val="00C647DB"/>
    <w:rsid w:val="00C6701B"/>
    <w:rsid w:val="00C70676"/>
    <w:rsid w:val="00C72074"/>
    <w:rsid w:val="00C82D16"/>
    <w:rsid w:val="00C82D6C"/>
    <w:rsid w:val="00C85CF3"/>
    <w:rsid w:val="00C863D0"/>
    <w:rsid w:val="00C863EC"/>
    <w:rsid w:val="00C9013F"/>
    <w:rsid w:val="00C9264C"/>
    <w:rsid w:val="00C965CC"/>
    <w:rsid w:val="00C96FD0"/>
    <w:rsid w:val="00C973F7"/>
    <w:rsid w:val="00CA12CD"/>
    <w:rsid w:val="00CB229F"/>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1411"/>
    <w:rsid w:val="00E45B2F"/>
    <w:rsid w:val="00E471CA"/>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skyline.ms/pivotedit.ur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gs.washington.edu/tutorials/CustomReports.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56F25-0AB3-44D7-87F7-A2B48145E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6</TotalTime>
  <Pages>33</Pages>
  <Words>5011</Words>
  <Characters>2856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512</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15</cp:revision>
  <dcterms:created xsi:type="dcterms:W3CDTF">2020-11-06T00:04:00Z</dcterms:created>
  <dcterms:modified xsi:type="dcterms:W3CDTF">2021-05-23T21:15:00Z</dcterms:modified>
</cp:coreProperties>
</file>